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A9002" w14:textId="77777777" w:rsidR="003F147D" w:rsidRPr="003F147D" w:rsidRDefault="00000000" w:rsidP="00F233D3">
      <w:pPr>
        <w:jc w:val="center"/>
        <w:rPr>
          <w:rFonts w:ascii="宋体" w:hAnsi="宋体" w:cs="Arial"/>
          <w:b/>
          <w:bCs/>
          <w:sz w:val="44"/>
          <w:szCs w:val="44"/>
        </w:rPr>
      </w:pPr>
      <w:r>
        <w:rPr>
          <w:rFonts w:ascii="宋体" w:hAnsi="宋体" w:cs="Arial"/>
          <w:b/>
          <w:bCs/>
          <w:noProof/>
          <w:sz w:val="44"/>
          <w:szCs w:val="44"/>
        </w:rPr>
        <w:pict w14:anchorId="2F0EDF72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-1in;margin-top:-54.6pt;width:1in;height:858pt;z-index:251658240" stroked="f">
            <v:textbox style="layout-flow:vertical;mso-layout-flow-alt:bottom-to-top;mso-next-textbox:#_x0000_s2051">
              <w:txbxContent>
                <w:p w14:paraId="5F98E438" w14:textId="77777777" w:rsidR="00F531C0" w:rsidRPr="003A5555" w:rsidRDefault="003A5555" w:rsidP="003A5555">
                  <w:pPr>
                    <w:ind w:left="-420"/>
                    <w:rPr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 xml:space="preserve">             </w:t>
                  </w:r>
                  <w:r w:rsidR="00F531C0">
                    <w:rPr>
                      <w:rFonts w:hint="eastAsia"/>
                      <w:sz w:val="24"/>
                    </w:rPr>
                    <w:t>学院</w:t>
                  </w:r>
                  <w:r w:rsidR="00F531C0">
                    <w:rPr>
                      <w:rFonts w:hint="eastAsia"/>
                      <w:sz w:val="24"/>
                    </w:rPr>
                    <w:t xml:space="preserve">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F531C0">
                    <w:rPr>
                      <w:rFonts w:hint="eastAsia"/>
                      <w:sz w:val="24"/>
                    </w:rPr>
                    <w:t>专业</w:t>
                  </w:r>
                  <w:r w:rsidR="00F531C0">
                    <w:rPr>
                      <w:rFonts w:hint="eastAsia"/>
                      <w:sz w:val="24"/>
                    </w:rPr>
                    <w:t xml:space="preserve">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                  </w:t>
                  </w:r>
                  <w:r w:rsidR="00E262E0">
                    <w:rPr>
                      <w:rFonts w:hint="eastAsia"/>
                      <w:sz w:val="24"/>
                    </w:rPr>
                    <w:t>姓名</w:t>
                  </w:r>
                  <w:r w:rsidR="00E262E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E262E0">
                    <w:rPr>
                      <w:rFonts w:hint="eastAsia"/>
                      <w:sz w:val="24"/>
                    </w:rPr>
                    <w:t xml:space="preserve"> </w:t>
                  </w:r>
                  <w:r w:rsidR="00E262E0">
                    <w:rPr>
                      <w:rFonts w:hint="eastAsia"/>
                      <w:sz w:val="24"/>
                    </w:rPr>
                    <w:t>学号</w:t>
                  </w:r>
                  <w:r w:rsidR="00E262E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</w:t>
                  </w:r>
                  <w:r w:rsidR="00F531C0" w:rsidRPr="00DA7367">
                    <w:rPr>
                      <w:rFonts w:hint="eastAsia"/>
                      <w:sz w:val="24"/>
                    </w:rPr>
                    <w:t xml:space="preserve"> </w:t>
                  </w:r>
                  <w:r w:rsidR="00DA7367" w:rsidRPr="00DA7367">
                    <w:rPr>
                      <w:rFonts w:hint="eastAsia"/>
                      <w:sz w:val="24"/>
                    </w:rPr>
                    <w:t>座号</w:t>
                  </w:r>
                  <w:r w:rsidRPr="003A5555">
                    <w:rPr>
                      <w:rFonts w:hint="eastAsia"/>
                      <w:sz w:val="24"/>
                      <w:u w:val="single"/>
                    </w:rPr>
                    <w:t xml:space="preserve">　　</w:t>
                  </w:r>
                  <w:r>
                    <w:rPr>
                      <w:rFonts w:hint="eastAsia"/>
                      <w:sz w:val="24"/>
                      <w:u w:val="single"/>
                    </w:rPr>
                    <w:t xml:space="preserve">　</w:t>
                  </w:r>
                </w:p>
                <w:p w14:paraId="07781FE6" w14:textId="77777777" w:rsidR="00F531C0" w:rsidRDefault="00F531C0" w:rsidP="003F147D">
                  <w:pPr>
                    <w:ind w:left="-420"/>
                    <w:jc w:val="center"/>
                  </w:pPr>
                  <w:r>
                    <w:t xml:space="preserve">( </w:t>
                  </w:r>
                  <w:r>
                    <w:rPr>
                      <w:rFonts w:hint="eastAsia"/>
                    </w:rPr>
                    <w:t>密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封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线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内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不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答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题</w:t>
                  </w:r>
                  <w:r w:rsidR="00636D65">
                    <w:rPr>
                      <w:rFonts w:hint="eastAsia"/>
                    </w:rPr>
                    <w:t>；学院或任课教师可根据需要选择是否密封。</w:t>
                  </w:r>
                  <w:r>
                    <w:t xml:space="preserve"> )</w:t>
                  </w:r>
                </w:p>
                <w:p w14:paraId="266C6F15" w14:textId="77777777" w:rsidR="00F531C0" w:rsidRDefault="00F531C0" w:rsidP="00CA36BB">
                  <w:pPr>
                    <w:spacing w:line="240" w:lineRule="exact"/>
                    <w:ind w:left="-420"/>
                  </w:pPr>
                  <w:r>
                    <w:rPr>
                      <w:rFonts w:hint="eastAsia"/>
                    </w:rPr>
                    <w:t>……………………………………………………密………………………………………………封………………………………………线……………………………………线………………………………………</w:t>
                  </w:r>
                </w:p>
                <w:p w14:paraId="28EE38C5" w14:textId="77777777" w:rsidR="00F531C0" w:rsidRDefault="00F531C0" w:rsidP="003F147D">
                  <w:pPr>
                    <w:ind w:left="-420"/>
                    <w:jc w:val="right"/>
                  </w:pPr>
                </w:p>
                <w:p w14:paraId="5604A3A0" w14:textId="77777777" w:rsidR="00F531C0" w:rsidRDefault="00F531C0" w:rsidP="003F147D"/>
              </w:txbxContent>
            </v:textbox>
          </v:shape>
        </w:pict>
      </w:r>
      <w:r>
        <w:rPr>
          <w:b/>
          <w:bCs/>
          <w:noProof/>
          <w:sz w:val="28"/>
          <w:szCs w:val="28"/>
          <w:lang w:bidi="th-TH"/>
        </w:rPr>
        <w:pict w14:anchorId="689EF5C6">
          <v:shape id="_x0000_s2050" type="#_x0000_t202" style="position:absolute;left:0;text-align:left;margin-left:-90pt;margin-top:-31.2pt;width:1in;height:803.4pt;z-index:251657216" stroked="f">
            <v:textbox style="layout-flow:vertical;mso-layout-flow-alt:bottom-to-top;mso-next-textbox:#_x0000_s2050">
              <w:txbxContent>
                <w:p w14:paraId="00EB2266" w14:textId="77777777" w:rsidR="00F531C0" w:rsidRDefault="00F531C0" w:rsidP="003F147D">
                  <w:pPr>
                    <w:ind w:left="-420"/>
                    <w:jc w:val="center"/>
                  </w:pPr>
                  <w:r>
                    <w:rPr>
                      <w:sz w:val="24"/>
                    </w:rPr>
                    <w:t xml:space="preserve">_____________ ________ </w:t>
                  </w:r>
                </w:p>
                <w:p w14:paraId="57935B1A" w14:textId="77777777" w:rsidR="00F531C0" w:rsidRDefault="00F531C0" w:rsidP="003F147D">
                  <w:pPr>
                    <w:ind w:left="-420"/>
                  </w:pPr>
                  <w:r>
                    <w:rPr>
                      <w:rFonts w:hint="eastAsia"/>
                    </w:rPr>
                    <w:t>…</w:t>
                  </w:r>
                </w:p>
                <w:p w14:paraId="4B1AC931" w14:textId="77777777" w:rsidR="00F531C0" w:rsidRDefault="00F531C0" w:rsidP="003F147D">
                  <w:pPr>
                    <w:ind w:left="-420"/>
                    <w:jc w:val="right"/>
                  </w:pPr>
                </w:p>
                <w:p w14:paraId="5DA52C73" w14:textId="77777777" w:rsidR="00F531C0" w:rsidRDefault="00F531C0" w:rsidP="003F147D"/>
              </w:txbxContent>
            </v:textbox>
          </v:shape>
        </w:pict>
      </w:r>
      <w:r w:rsidR="00B70C55">
        <w:rPr>
          <w:rFonts w:hint="eastAsia"/>
          <w:b/>
          <w:bCs/>
          <w:sz w:val="44"/>
          <w:szCs w:val="44"/>
        </w:rPr>
        <w:t>深圳</w:t>
      </w:r>
      <w:r w:rsidR="003F147D" w:rsidRPr="003F147D">
        <w:rPr>
          <w:rFonts w:ascii="宋体" w:hAnsi="宋体" w:cs="Arial" w:hint="eastAsia"/>
          <w:b/>
          <w:bCs/>
          <w:sz w:val="44"/>
          <w:szCs w:val="44"/>
        </w:rPr>
        <w:t>大学</w:t>
      </w:r>
      <w:r w:rsidR="00FC7432">
        <w:rPr>
          <w:rFonts w:ascii="宋体" w:hAnsi="宋体" w:cs="Arial" w:hint="eastAsia"/>
          <w:b/>
          <w:bCs/>
          <w:sz w:val="44"/>
          <w:szCs w:val="44"/>
        </w:rPr>
        <w:t>随堂测试</w:t>
      </w:r>
      <w:r w:rsidR="00991938">
        <w:rPr>
          <w:rFonts w:ascii="宋体" w:hAnsi="宋体" w:cs="Arial" w:hint="eastAsia"/>
          <w:b/>
          <w:bCs/>
          <w:sz w:val="44"/>
          <w:szCs w:val="44"/>
        </w:rPr>
        <w:t>试卷</w:t>
      </w:r>
    </w:p>
    <w:tbl>
      <w:tblPr>
        <w:tblStyle w:val="a4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1440"/>
        <w:gridCol w:w="1260"/>
        <w:gridCol w:w="3777"/>
        <w:gridCol w:w="723"/>
        <w:gridCol w:w="900"/>
      </w:tblGrid>
      <w:tr w:rsidR="00BE23B6" w14:paraId="3EEB4884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7C638912" w14:textId="77777777" w:rsidR="00BE23B6" w:rsidRDefault="00BE23B6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开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 w:rsidRPr="007823E5">
              <w:rPr>
                <w:rFonts w:eastAsia="楷体_GB2312" w:hint="eastAsia"/>
                <w:sz w:val="24"/>
              </w:rPr>
              <w:t>闭卷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</w:tcBorders>
            <w:vAlign w:val="bottom"/>
          </w:tcPr>
          <w:p w14:paraId="118E6A8F" w14:textId="77777777" w:rsidR="00BE23B6" w:rsidRDefault="0076233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开卷</w:t>
            </w:r>
          </w:p>
        </w:tc>
        <w:tc>
          <w:tcPr>
            <w:tcW w:w="5760" w:type="dxa"/>
            <w:gridSpan w:val="3"/>
            <w:vAlign w:val="bottom"/>
          </w:tcPr>
          <w:p w14:paraId="1F9A9C89" w14:textId="77777777" w:rsidR="00BE23B6" w:rsidRDefault="00BE23B6" w:rsidP="00F01B4F">
            <w:pPr>
              <w:wordWrap w:val="0"/>
              <w:jc w:val="right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>
              <w:rPr>
                <w:rFonts w:eastAsia="楷体_GB2312" w:hint="eastAsia"/>
                <w:sz w:val="24"/>
              </w:rPr>
              <w:t>B</w:t>
            </w:r>
            <w:r w:rsidRPr="007823E5">
              <w:rPr>
                <w:rFonts w:eastAsia="楷体_GB2312" w:hint="eastAsia"/>
                <w:sz w:val="24"/>
              </w:rPr>
              <w:t>卷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</w:tcBorders>
            <w:vAlign w:val="bottom"/>
          </w:tcPr>
          <w:p w14:paraId="0973EA2C" w14:textId="77777777" w:rsidR="00BE23B6" w:rsidRDefault="00512EA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</w:p>
        </w:tc>
      </w:tr>
      <w:tr w:rsidR="004F16D5" w14:paraId="5563A6EC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6349C213" w14:textId="77777777" w:rsidR="004F16D5" w:rsidRPr="000F3143" w:rsidRDefault="004F16D5" w:rsidP="00F01B4F">
            <w:pPr>
              <w:rPr>
                <w:rFonts w:eastAsia="楷体_GB2312"/>
                <w:sz w:val="24"/>
              </w:rPr>
            </w:pPr>
            <w:r w:rsidRPr="000F3143">
              <w:rPr>
                <w:rFonts w:eastAsia="楷体_GB2312" w:hint="eastAsia"/>
                <w:sz w:val="24"/>
              </w:rPr>
              <w:t>课程编号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FA72FBE" w14:textId="77777777" w:rsidR="004F16D5" w:rsidRPr="00B33AAF" w:rsidRDefault="00FC7432" w:rsidP="00F67FA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15028500</w:t>
            </w:r>
            <w:r w:rsidR="00F67FAF">
              <w:rPr>
                <w:rFonts w:eastAsia="楷体_GB2312" w:hint="eastAsia"/>
                <w:sz w:val="24"/>
              </w:rPr>
              <w:t>01</w:t>
            </w:r>
          </w:p>
        </w:tc>
        <w:tc>
          <w:tcPr>
            <w:tcW w:w="1260" w:type="dxa"/>
            <w:vAlign w:val="bottom"/>
          </w:tcPr>
          <w:p w14:paraId="6BDF4185" w14:textId="77777777" w:rsidR="004F16D5" w:rsidRDefault="004F16D5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课程名称</w:t>
            </w:r>
          </w:p>
        </w:tc>
        <w:tc>
          <w:tcPr>
            <w:tcW w:w="3777" w:type="dxa"/>
            <w:tcBorders>
              <w:bottom w:val="single" w:sz="4" w:space="0" w:color="auto"/>
            </w:tcBorders>
            <w:vAlign w:val="bottom"/>
          </w:tcPr>
          <w:p w14:paraId="6EE17FAD" w14:textId="77777777" w:rsidR="001864F4" w:rsidRDefault="00FC7432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互联网编程</w:t>
            </w:r>
          </w:p>
        </w:tc>
        <w:tc>
          <w:tcPr>
            <w:tcW w:w="723" w:type="dxa"/>
            <w:vAlign w:val="bottom"/>
          </w:tcPr>
          <w:p w14:paraId="5BEC137F" w14:textId="77777777" w:rsidR="004F16D5" w:rsidRDefault="004F16D5" w:rsidP="00F01B4F">
            <w:pPr>
              <w:jc w:val="right"/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学分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B4CE86" w14:textId="77777777" w:rsidR="004F16D5" w:rsidRDefault="00FC7432" w:rsidP="008F10DF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2+2</w:t>
            </w:r>
          </w:p>
        </w:tc>
      </w:tr>
    </w:tbl>
    <w:p w14:paraId="6B078712" w14:textId="77777777" w:rsidR="00AD09A3" w:rsidRDefault="00AD09A3" w:rsidP="00F233D3">
      <w:pPr>
        <w:rPr>
          <w:rFonts w:eastAsia="楷体_GB2312"/>
          <w:sz w:val="24"/>
          <w:u w:val="single"/>
        </w:rPr>
      </w:pPr>
    </w:p>
    <w:p w14:paraId="1AD5A77E" w14:textId="77777777" w:rsidR="00E81315" w:rsidRDefault="00DD6087" w:rsidP="00563794">
      <w:pPr>
        <w:spacing w:afterLines="50" w:after="156"/>
        <w:ind w:firstLineChars="50" w:firstLine="120"/>
        <w:rPr>
          <w:rFonts w:eastAsia="楷体_GB2312"/>
          <w:sz w:val="24"/>
        </w:rPr>
      </w:pPr>
      <w:r>
        <w:rPr>
          <w:rFonts w:eastAsia="楷体_GB2312" w:hint="eastAsia"/>
          <w:sz w:val="24"/>
        </w:rPr>
        <w:t>命</w:t>
      </w:r>
      <w:r w:rsidR="00F233D3" w:rsidRPr="007823E5">
        <w:rPr>
          <w:rFonts w:eastAsia="楷体_GB2312" w:hint="eastAsia"/>
          <w:sz w:val="24"/>
        </w:rPr>
        <w:t>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       </w:t>
      </w:r>
      <w:r w:rsidR="00F233D3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069F">
        <w:rPr>
          <w:rFonts w:eastAsia="楷体_GB2312" w:hint="eastAsia"/>
          <w:sz w:val="24"/>
          <w:u w:val="single"/>
        </w:rPr>
        <w:t xml:space="preserve">  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2EA9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 xml:space="preserve"> </w:t>
      </w:r>
      <w:r w:rsidR="00F233D3" w:rsidRPr="007823E5">
        <w:rPr>
          <w:rFonts w:eastAsia="楷体_GB2312" w:hint="eastAsia"/>
          <w:sz w:val="24"/>
        </w:rPr>
        <w:t>审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  <w:u w:val="single"/>
        </w:rPr>
        <w:t xml:space="preserve">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</w:rPr>
        <w:t xml:space="preserve"> </w:t>
      </w:r>
      <w:r w:rsidR="00512EA9">
        <w:rPr>
          <w:rFonts w:eastAsia="楷体_GB2312" w:hint="eastAsia"/>
          <w:sz w:val="24"/>
        </w:rPr>
        <w:t xml:space="preserve">  </w:t>
      </w:r>
      <w:r w:rsidR="00F3285F">
        <w:rPr>
          <w:rFonts w:eastAsia="楷体_GB2312" w:hint="eastAsia"/>
          <w:sz w:val="24"/>
          <w:u w:val="single"/>
        </w:rPr>
        <w:t>2021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年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DF170E">
        <w:rPr>
          <w:rFonts w:eastAsia="楷体_GB2312" w:hint="eastAsia"/>
          <w:sz w:val="24"/>
          <w:u w:val="single"/>
        </w:rPr>
        <w:t>5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月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DF170E">
        <w:rPr>
          <w:rFonts w:eastAsia="楷体_GB2312" w:hint="eastAsia"/>
          <w:sz w:val="24"/>
          <w:u w:val="single"/>
        </w:rPr>
        <w:t>13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日</w:t>
      </w:r>
    </w:p>
    <w:tbl>
      <w:tblPr>
        <w:tblStyle w:val="a4"/>
        <w:tblW w:w="9279" w:type="dxa"/>
        <w:jc w:val="right"/>
        <w:tblLayout w:type="fixed"/>
        <w:tblLook w:val="01E0" w:firstRow="1" w:lastRow="1" w:firstColumn="1" w:lastColumn="1" w:noHBand="0" w:noVBand="0"/>
      </w:tblPr>
      <w:tblGrid>
        <w:gridCol w:w="819"/>
        <w:gridCol w:w="665"/>
        <w:gridCol w:w="665"/>
        <w:gridCol w:w="666"/>
        <w:gridCol w:w="665"/>
        <w:gridCol w:w="666"/>
        <w:gridCol w:w="665"/>
        <w:gridCol w:w="665"/>
        <w:gridCol w:w="666"/>
        <w:gridCol w:w="665"/>
        <w:gridCol w:w="666"/>
        <w:gridCol w:w="903"/>
        <w:gridCol w:w="903"/>
      </w:tblGrid>
      <w:tr w:rsidR="00F25766" w14:paraId="6F875733" w14:textId="77777777">
        <w:trPr>
          <w:jc w:val="right"/>
        </w:trPr>
        <w:tc>
          <w:tcPr>
            <w:tcW w:w="819" w:type="dxa"/>
            <w:vAlign w:val="center"/>
          </w:tcPr>
          <w:p w14:paraId="11873A42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题号</w:t>
            </w:r>
          </w:p>
        </w:tc>
        <w:tc>
          <w:tcPr>
            <w:tcW w:w="665" w:type="dxa"/>
            <w:vAlign w:val="center"/>
          </w:tcPr>
          <w:p w14:paraId="0BD2B345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一</w:t>
            </w:r>
          </w:p>
        </w:tc>
        <w:tc>
          <w:tcPr>
            <w:tcW w:w="665" w:type="dxa"/>
            <w:vAlign w:val="center"/>
          </w:tcPr>
          <w:p w14:paraId="2D3427DF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二</w:t>
            </w:r>
          </w:p>
        </w:tc>
        <w:tc>
          <w:tcPr>
            <w:tcW w:w="666" w:type="dxa"/>
            <w:vAlign w:val="center"/>
          </w:tcPr>
          <w:p w14:paraId="44EA6CA1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三</w:t>
            </w:r>
          </w:p>
        </w:tc>
        <w:tc>
          <w:tcPr>
            <w:tcW w:w="665" w:type="dxa"/>
            <w:vAlign w:val="center"/>
          </w:tcPr>
          <w:p w14:paraId="7056356D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四</w:t>
            </w:r>
          </w:p>
        </w:tc>
        <w:tc>
          <w:tcPr>
            <w:tcW w:w="666" w:type="dxa"/>
            <w:vAlign w:val="center"/>
          </w:tcPr>
          <w:p w14:paraId="364C87BE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五</w:t>
            </w:r>
          </w:p>
        </w:tc>
        <w:tc>
          <w:tcPr>
            <w:tcW w:w="665" w:type="dxa"/>
            <w:vAlign w:val="center"/>
          </w:tcPr>
          <w:p w14:paraId="3100424A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六</w:t>
            </w:r>
          </w:p>
        </w:tc>
        <w:tc>
          <w:tcPr>
            <w:tcW w:w="665" w:type="dxa"/>
            <w:vAlign w:val="center"/>
          </w:tcPr>
          <w:p w14:paraId="71FBE88C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七</w:t>
            </w:r>
          </w:p>
        </w:tc>
        <w:tc>
          <w:tcPr>
            <w:tcW w:w="666" w:type="dxa"/>
            <w:vAlign w:val="center"/>
          </w:tcPr>
          <w:p w14:paraId="681530A1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八</w:t>
            </w:r>
          </w:p>
        </w:tc>
        <w:tc>
          <w:tcPr>
            <w:tcW w:w="665" w:type="dxa"/>
            <w:vAlign w:val="center"/>
          </w:tcPr>
          <w:p w14:paraId="0FF76E60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九</w:t>
            </w:r>
          </w:p>
        </w:tc>
        <w:tc>
          <w:tcPr>
            <w:tcW w:w="666" w:type="dxa"/>
            <w:vAlign w:val="center"/>
          </w:tcPr>
          <w:p w14:paraId="22522335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十</w:t>
            </w:r>
          </w:p>
        </w:tc>
        <w:tc>
          <w:tcPr>
            <w:tcW w:w="903" w:type="dxa"/>
            <w:vAlign w:val="center"/>
          </w:tcPr>
          <w:p w14:paraId="441D62EC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 w:rsidRPr="0090382E">
              <w:rPr>
                <w:rFonts w:hint="eastAsia"/>
                <w:szCs w:val="21"/>
              </w:rPr>
              <w:t>基本题总分</w:t>
            </w:r>
          </w:p>
        </w:tc>
        <w:tc>
          <w:tcPr>
            <w:tcW w:w="903" w:type="dxa"/>
            <w:vAlign w:val="center"/>
          </w:tcPr>
          <w:p w14:paraId="3668DA31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附加题</w:t>
            </w:r>
          </w:p>
        </w:tc>
      </w:tr>
      <w:tr w:rsidR="00F25766" w14:paraId="3A100999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362931B8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得分</w:t>
            </w:r>
          </w:p>
        </w:tc>
        <w:tc>
          <w:tcPr>
            <w:tcW w:w="665" w:type="dxa"/>
          </w:tcPr>
          <w:p w14:paraId="656532C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765A4C24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127FC57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7608417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35C3497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1FE74A0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710C86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29E54F5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5D22A037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14693A5F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23F1009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6FAF7B09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  <w:tr w:rsidR="00F25766" w14:paraId="1C104E20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144CF9D8" w14:textId="77777777" w:rsidR="002675F7" w:rsidRPr="00F25766" w:rsidRDefault="002675F7" w:rsidP="00A803B6">
            <w:pPr>
              <w:jc w:val="center"/>
              <w:rPr>
                <w:sz w:val="18"/>
                <w:szCs w:val="18"/>
              </w:rPr>
            </w:pPr>
            <w:r w:rsidRPr="00F25766">
              <w:rPr>
                <w:rFonts w:hint="eastAsia"/>
                <w:sz w:val="18"/>
                <w:szCs w:val="18"/>
              </w:rPr>
              <w:t>评卷人</w:t>
            </w:r>
          </w:p>
        </w:tc>
        <w:tc>
          <w:tcPr>
            <w:tcW w:w="665" w:type="dxa"/>
          </w:tcPr>
          <w:p w14:paraId="68197CF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34DC74C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879276D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2AEA435C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7826F43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972D87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15E8016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08AF65C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6E19D966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70B5FDD0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10D6FF3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23089A33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</w:tbl>
    <w:p w14:paraId="3891F2EC" w14:textId="77777777" w:rsidR="00C13D60" w:rsidRDefault="00C13D60" w:rsidP="00C13D60">
      <w:pPr>
        <w:pStyle w:val="a7"/>
        <w:ind w:firstLineChars="0" w:firstLine="0"/>
        <w:rPr>
          <w:rFonts w:ascii="宋体" w:eastAsia="宋体" w:hAnsi="宋体" w:cs="Arial"/>
          <w:bCs/>
          <w:sz w:val="24"/>
          <w:szCs w:val="24"/>
        </w:rPr>
      </w:pPr>
    </w:p>
    <w:p w14:paraId="522124A5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>
        <w:rPr>
          <w:rFonts w:ascii="宋体" w:eastAsia="宋体" w:hAnsi="宋体" w:cs="Arial" w:hint="eastAsia"/>
          <w:bCs/>
          <w:sz w:val="24"/>
          <w:szCs w:val="24"/>
        </w:rPr>
        <w:t>一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C87B0C5" w14:textId="65CF19BB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关于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与</w:t>
      </w:r>
      <w:r w:rsidRPr="00563794">
        <w:rPr>
          <w:rFonts w:hint="eastAsia"/>
          <w:sz w:val="24"/>
          <w:szCs w:val="24"/>
        </w:rPr>
        <w:t>URL</w:t>
      </w:r>
      <w:r w:rsidR="0083298B">
        <w:rPr>
          <w:rFonts w:hint="eastAsia"/>
          <w:sz w:val="24"/>
          <w:szCs w:val="24"/>
        </w:rPr>
        <w:t>的区别</w:t>
      </w:r>
      <w:r w:rsidRPr="00563794">
        <w:rPr>
          <w:rFonts w:hint="eastAsia"/>
          <w:sz w:val="24"/>
          <w:szCs w:val="24"/>
        </w:rPr>
        <w:t>，</w:t>
      </w:r>
      <w:r w:rsidR="0083298B">
        <w:rPr>
          <w:rFonts w:hint="eastAsia"/>
          <w:sz w:val="24"/>
          <w:szCs w:val="24"/>
        </w:rPr>
        <w:t>以下描述不正确</w:t>
      </w:r>
      <w:r w:rsidRPr="00563794">
        <w:rPr>
          <w:rFonts w:hint="eastAsia"/>
          <w:sz w:val="24"/>
          <w:szCs w:val="24"/>
        </w:rPr>
        <w:t>的</w:t>
      </w:r>
      <w:r w:rsidRPr="00563794">
        <w:rPr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（</w:t>
      </w:r>
      <w:r w:rsidRPr="00563794">
        <w:rPr>
          <w:rFonts w:hint="eastAsia"/>
          <w:sz w:val="24"/>
          <w:szCs w:val="24"/>
        </w:rPr>
        <w:t xml:space="preserve"> </w:t>
      </w:r>
      <w:r w:rsidR="00734110">
        <w:rPr>
          <w:rFonts w:hint="eastAsia"/>
          <w:sz w:val="24"/>
          <w:szCs w:val="24"/>
        </w:rPr>
        <w:t>C</w:t>
      </w:r>
      <w:r w:rsidRPr="00563794">
        <w:rPr>
          <w:rFonts w:hint="eastAsia"/>
          <w:sz w:val="24"/>
          <w:szCs w:val="24"/>
        </w:rPr>
        <w:t xml:space="preserve"> </w:t>
      </w:r>
      <w:r w:rsidRPr="00563794">
        <w:rPr>
          <w:rFonts w:hint="eastAsia"/>
          <w:sz w:val="24"/>
          <w:szCs w:val="24"/>
        </w:rPr>
        <w:t>）。</w:t>
      </w:r>
    </w:p>
    <w:p w14:paraId="5C9565CF" w14:textId="77777777" w:rsidR="0083298B" w:rsidRPr="00563794" w:rsidRDefault="0083298B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与</w:t>
      </w: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相比，它更能适应相关的规范</w:t>
      </w:r>
    </w:p>
    <w:p w14:paraId="6A6F93C8" w14:textId="77777777" w:rsidR="0083298B" w:rsidRDefault="00563794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只关心资源的标识和对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的解析</w:t>
      </w:r>
    </w:p>
    <w:p w14:paraId="55855AD6" w14:textId="77777777" w:rsidR="00563794" w:rsidRPr="0083298B" w:rsidRDefault="0083298B" w:rsidP="0083298B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如果要获取内容，则使用</w:t>
      </w:r>
      <w:r w:rsidRPr="00563794">
        <w:rPr>
          <w:rFonts w:hint="eastAsia"/>
          <w:sz w:val="24"/>
          <w:szCs w:val="24"/>
        </w:rPr>
        <w:t>URI;</w:t>
      </w:r>
      <w:r w:rsidRPr="00563794">
        <w:rPr>
          <w:rFonts w:hint="eastAsia"/>
          <w:sz w:val="24"/>
          <w:szCs w:val="24"/>
        </w:rPr>
        <w:t>如果只是标识资源，则使用</w:t>
      </w:r>
      <w:r w:rsidRPr="00563794">
        <w:rPr>
          <w:rFonts w:hint="eastAsia"/>
          <w:sz w:val="24"/>
          <w:szCs w:val="24"/>
        </w:rPr>
        <w:t>URL</w:t>
      </w:r>
    </w:p>
    <w:p w14:paraId="77FAB541" w14:textId="77777777" w:rsidR="00563794" w:rsidRPr="00E126AC" w:rsidRDefault="00563794" w:rsidP="00E126A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在存放之前，就已经对所有的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进行了“绝对化”的处理</w:t>
      </w:r>
    </w:p>
    <w:p w14:paraId="680885EF" w14:textId="12C581B7" w:rsidR="00563794" w:rsidRPr="00563794" w:rsidRDefault="0083298B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下哪种</w:t>
      </w:r>
      <w:r w:rsidR="00563794" w:rsidRPr="00563794">
        <w:rPr>
          <w:rFonts w:hint="eastAsia"/>
          <w:sz w:val="24"/>
          <w:szCs w:val="24"/>
        </w:rPr>
        <w:t>编码方式经常会导致中文乱码</w:t>
      </w:r>
      <w:r>
        <w:rPr>
          <w:rFonts w:hint="eastAsia"/>
          <w:sz w:val="24"/>
          <w:szCs w:val="24"/>
        </w:rPr>
        <w:t>（</w:t>
      </w:r>
      <w:r w:rsidR="009235C7">
        <w:rPr>
          <w:rFonts w:hint="eastAsia"/>
          <w:sz w:val="24"/>
          <w:szCs w:val="24"/>
        </w:rPr>
        <w:t>C</w:t>
      </w:r>
      <w:r>
        <w:rPr>
          <w:rFonts w:hint="eastAsia"/>
          <w:sz w:val="24"/>
          <w:szCs w:val="24"/>
        </w:rPr>
        <w:t>）？</w:t>
      </w:r>
    </w:p>
    <w:p w14:paraId="2A06FD77" w14:textId="77777777" w:rsidR="0083298B" w:rsidRPr="00563794" w:rsidRDefault="0083298B" w:rsidP="0083298B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K </w:t>
      </w:r>
    </w:p>
    <w:p w14:paraId="69367753" w14:textId="77777777" w:rsidR="00563794" w:rsidRPr="00563794" w:rsidRDefault="00563794" w:rsidP="00563794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ASCII  </w:t>
      </w:r>
    </w:p>
    <w:p w14:paraId="698C94B9" w14:textId="77777777" w:rsidR="0083298B" w:rsidRPr="00563794" w:rsidRDefault="0083298B" w:rsidP="0083298B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>UTF-8</w:t>
      </w:r>
    </w:p>
    <w:p w14:paraId="51327AC9" w14:textId="77777777" w:rsidR="00563794" w:rsidRPr="00E126AC" w:rsidRDefault="00563794" w:rsidP="00563794">
      <w:pPr>
        <w:pStyle w:val="a7"/>
        <w:numPr>
          <w:ilvl w:val="0"/>
          <w:numId w:val="29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2312  </w:t>
      </w:r>
    </w:p>
    <w:p w14:paraId="189D5B58" w14:textId="3A902BF4" w:rsidR="00563794" w:rsidRPr="00563794" w:rsidRDefault="0083298B" w:rsidP="0056379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服务器的</w:t>
      </w:r>
      <w:r w:rsidR="00563794" w:rsidRPr="00563794">
        <w:rPr>
          <w:rFonts w:hint="eastAsia"/>
          <w:sz w:val="24"/>
          <w:szCs w:val="24"/>
        </w:rPr>
        <w:t>响应码</w:t>
      </w:r>
      <w:r>
        <w:rPr>
          <w:rFonts w:hint="eastAsia"/>
          <w:sz w:val="24"/>
          <w:szCs w:val="24"/>
        </w:rPr>
        <w:t>以“</w:t>
      </w: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”开头表示</w:t>
      </w:r>
      <w:r w:rsidR="00563794" w:rsidRPr="00563794">
        <w:rPr>
          <w:rFonts w:hint="eastAsia"/>
          <w:sz w:val="24"/>
          <w:szCs w:val="24"/>
        </w:rPr>
        <w:t>（</w:t>
      </w:r>
      <w:r w:rsidR="00563794" w:rsidRPr="00563794">
        <w:rPr>
          <w:rFonts w:hint="eastAsia"/>
          <w:sz w:val="24"/>
          <w:szCs w:val="24"/>
        </w:rPr>
        <w:t xml:space="preserve"> </w:t>
      </w:r>
      <w:r w:rsidR="004C36D4">
        <w:rPr>
          <w:rFonts w:hint="eastAsia"/>
          <w:sz w:val="24"/>
          <w:szCs w:val="24"/>
        </w:rPr>
        <w:t>A</w:t>
      </w:r>
      <w:r w:rsidR="00563794" w:rsidRPr="00563794">
        <w:rPr>
          <w:rFonts w:hint="eastAsia"/>
          <w:sz w:val="24"/>
          <w:szCs w:val="24"/>
        </w:rPr>
        <w:t xml:space="preserve"> </w:t>
      </w:r>
      <w:r w:rsidR="00563794" w:rsidRPr="00563794">
        <w:rPr>
          <w:rFonts w:hint="eastAsia"/>
          <w:sz w:val="24"/>
          <w:szCs w:val="24"/>
        </w:rPr>
        <w:t>）。</w:t>
      </w:r>
    </w:p>
    <w:p w14:paraId="67C60F24" w14:textId="77777777" w:rsidR="00563794" w:rsidRPr="00563794" w:rsidRDefault="0083298B" w:rsidP="00563794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  <w:szCs w:val="24"/>
        </w:rPr>
        <w:t>客户端错误</w:t>
      </w:r>
      <w:r w:rsidR="00563794" w:rsidRPr="00563794">
        <w:rPr>
          <w:rFonts w:hint="eastAsia"/>
          <w:sz w:val="24"/>
        </w:rPr>
        <w:t xml:space="preserve">  </w:t>
      </w:r>
    </w:p>
    <w:p w14:paraId="343FBF8E" w14:textId="77777777" w:rsidR="0083298B" w:rsidRPr="00563794" w:rsidRDefault="0083298B" w:rsidP="0083298B">
      <w:pPr>
        <w:pStyle w:val="a7"/>
        <w:numPr>
          <w:ilvl w:val="0"/>
          <w:numId w:val="30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服务器错误</w:t>
      </w:r>
    </w:p>
    <w:p w14:paraId="0CA47E82" w14:textId="77777777" w:rsidR="00563794" w:rsidRPr="00563794" w:rsidRDefault="00563794" w:rsidP="00563794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重定位或重定向</w:t>
      </w:r>
      <w:r w:rsidRPr="00563794">
        <w:rPr>
          <w:rFonts w:hint="eastAsia"/>
          <w:sz w:val="24"/>
        </w:rPr>
        <w:t xml:space="preserve">  </w:t>
      </w:r>
    </w:p>
    <w:p w14:paraId="1D96057D" w14:textId="77777777" w:rsidR="00C13D60" w:rsidRPr="00E126AC" w:rsidRDefault="0083298B" w:rsidP="00E126AC">
      <w:pPr>
        <w:pStyle w:val="a7"/>
        <w:numPr>
          <w:ilvl w:val="0"/>
          <w:numId w:val="30"/>
        </w:numPr>
        <w:ind w:firstLineChars="0"/>
        <w:rPr>
          <w:sz w:val="24"/>
          <w:szCs w:val="24"/>
        </w:rPr>
      </w:pPr>
      <w:r>
        <w:rPr>
          <w:rFonts w:hint="eastAsia"/>
          <w:sz w:val="24"/>
        </w:rPr>
        <w:t>响应</w:t>
      </w:r>
      <w:r w:rsidRPr="00563794">
        <w:rPr>
          <w:rFonts w:hint="eastAsia"/>
          <w:sz w:val="24"/>
        </w:rPr>
        <w:t>成功</w:t>
      </w:r>
    </w:p>
    <w:p w14:paraId="1F5D5219" w14:textId="0CDD3D95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r w:rsidRPr="00563794">
        <w:rPr>
          <w:rFonts w:hint="eastAsia"/>
          <w:sz w:val="24"/>
        </w:rPr>
        <w:t>URLConnection</w:t>
      </w:r>
      <w:r w:rsidR="0083298B">
        <w:rPr>
          <w:rFonts w:hint="eastAsia"/>
          <w:sz w:val="24"/>
        </w:rPr>
        <w:t>的内容</w:t>
      </w:r>
      <w:r w:rsidRPr="00563794">
        <w:rPr>
          <w:rFonts w:hint="eastAsia"/>
          <w:sz w:val="24"/>
        </w:rPr>
        <w:t>，</w:t>
      </w:r>
      <w:r w:rsidR="0083298B">
        <w:rPr>
          <w:rFonts w:hint="eastAsia"/>
          <w:sz w:val="24"/>
        </w:rPr>
        <w:t>不正确</w:t>
      </w:r>
      <w:r w:rsidRPr="00563794">
        <w:rPr>
          <w:rFonts w:hint="eastAsia"/>
          <w:sz w:val="24"/>
        </w:rPr>
        <w:t>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 w:rsidR="00AA0CFB">
        <w:rPr>
          <w:rFonts w:hint="eastAsia"/>
          <w:sz w:val="24"/>
        </w:rPr>
        <w:t>B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5A2339B6" w14:textId="77777777" w:rsidR="00E126AC" w:rsidRDefault="00E126AC" w:rsidP="00563794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URLConnection</w:t>
      </w:r>
      <w:r w:rsidRPr="00563794">
        <w:rPr>
          <w:rFonts w:hint="eastAsia"/>
          <w:sz w:val="24"/>
          <w:szCs w:val="24"/>
        </w:rPr>
        <w:t>可向服务器发送数据</w:t>
      </w:r>
    </w:p>
    <w:p w14:paraId="1469D08A" w14:textId="77777777" w:rsidR="00E126AC" w:rsidRDefault="00563794" w:rsidP="00E126A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URLConnection</w:t>
      </w:r>
      <w:r w:rsidRPr="00563794">
        <w:rPr>
          <w:rFonts w:hint="eastAsia"/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URL</w:t>
      </w:r>
      <w:r w:rsidRPr="00563794">
        <w:rPr>
          <w:rFonts w:hint="eastAsia"/>
          <w:sz w:val="24"/>
          <w:szCs w:val="24"/>
        </w:rPr>
        <w:t>的子类</w:t>
      </w:r>
    </w:p>
    <w:p w14:paraId="3A71F44E" w14:textId="77777777" w:rsidR="00563794" w:rsidRPr="00E126AC" w:rsidRDefault="00563794" w:rsidP="00E126AC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E126AC">
        <w:rPr>
          <w:rFonts w:hint="eastAsia"/>
          <w:sz w:val="24"/>
          <w:szCs w:val="24"/>
        </w:rPr>
        <w:t>URLConnection</w:t>
      </w:r>
      <w:r w:rsidRPr="00E126AC">
        <w:rPr>
          <w:rFonts w:hint="eastAsia"/>
          <w:sz w:val="24"/>
          <w:szCs w:val="24"/>
        </w:rPr>
        <w:t>提供了对</w:t>
      </w:r>
      <w:r w:rsidRPr="00E126AC">
        <w:rPr>
          <w:rFonts w:hint="eastAsia"/>
          <w:sz w:val="24"/>
          <w:szCs w:val="24"/>
        </w:rPr>
        <w:t>HTTP</w:t>
      </w:r>
      <w:r w:rsidRPr="00E126AC">
        <w:rPr>
          <w:rFonts w:hint="eastAsia"/>
          <w:sz w:val="24"/>
          <w:szCs w:val="24"/>
        </w:rPr>
        <w:t>头信息访问</w:t>
      </w:r>
    </w:p>
    <w:p w14:paraId="40B63AB0" w14:textId="77777777" w:rsidR="00563794" w:rsidRPr="00E126AC" w:rsidRDefault="00563794" w:rsidP="00563794">
      <w:pPr>
        <w:pStyle w:val="a7"/>
        <w:numPr>
          <w:ilvl w:val="0"/>
          <w:numId w:val="3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URLConnection</w:t>
      </w:r>
      <w:r w:rsidRPr="00563794">
        <w:rPr>
          <w:rFonts w:hint="eastAsia"/>
          <w:sz w:val="24"/>
          <w:szCs w:val="24"/>
        </w:rPr>
        <w:t>可以配置发给服务器的参数</w:t>
      </w:r>
    </w:p>
    <w:p w14:paraId="29F6506C" w14:textId="336AAEB1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2C713D">
        <w:rPr>
          <w:rFonts w:hint="eastAsia"/>
          <w:sz w:val="24"/>
          <w:highlight w:val="yellow"/>
        </w:rPr>
        <w:t>下面关于</w:t>
      </w:r>
      <w:r w:rsidRPr="002C713D">
        <w:rPr>
          <w:rFonts w:hint="eastAsia"/>
          <w:sz w:val="24"/>
          <w:highlight w:val="yellow"/>
        </w:rPr>
        <w:t>DNS</w:t>
      </w:r>
      <w:r w:rsidR="0083298B" w:rsidRPr="002C713D">
        <w:rPr>
          <w:rFonts w:hint="eastAsia"/>
          <w:sz w:val="24"/>
          <w:highlight w:val="yellow"/>
        </w:rPr>
        <w:t>缓存</w:t>
      </w:r>
      <w:r w:rsidRPr="002C713D">
        <w:rPr>
          <w:rFonts w:hint="eastAsia"/>
          <w:sz w:val="24"/>
          <w:highlight w:val="yellow"/>
        </w:rPr>
        <w:t>，</w:t>
      </w:r>
      <w:r w:rsidR="0083298B" w:rsidRPr="002C713D">
        <w:rPr>
          <w:rFonts w:hint="eastAsia"/>
          <w:sz w:val="24"/>
          <w:highlight w:val="yellow"/>
        </w:rPr>
        <w:t>描述不正确</w:t>
      </w:r>
      <w:r w:rsidRPr="002C713D">
        <w:rPr>
          <w:rFonts w:hint="eastAsia"/>
          <w:sz w:val="24"/>
          <w:highlight w:val="yellow"/>
        </w:rPr>
        <w:t>的</w:t>
      </w:r>
      <w:r w:rsidRPr="002C713D">
        <w:rPr>
          <w:sz w:val="24"/>
          <w:highlight w:val="yellow"/>
        </w:rPr>
        <w:t>是</w:t>
      </w:r>
      <w:r w:rsidRPr="00563794">
        <w:rPr>
          <w:rFonts w:hint="eastAsia"/>
          <w:sz w:val="24"/>
        </w:rPr>
        <w:t>（</w:t>
      </w:r>
      <w:r w:rsidR="008253E8">
        <w:rPr>
          <w:rFonts w:hint="eastAsia"/>
          <w:sz w:val="24"/>
        </w:rPr>
        <w:t xml:space="preserve"> B</w:t>
      </w:r>
      <w:r w:rsidRPr="00563794">
        <w:rPr>
          <w:rFonts w:hint="eastAsia"/>
          <w:sz w:val="24"/>
        </w:rPr>
        <w:t xml:space="preserve">  </w:t>
      </w:r>
      <w:r w:rsidRPr="00563794">
        <w:rPr>
          <w:rFonts w:hint="eastAsia"/>
          <w:sz w:val="24"/>
        </w:rPr>
        <w:t>）。</w:t>
      </w:r>
    </w:p>
    <w:p w14:paraId="69781AF2" w14:textId="77777777" w:rsidR="00E126AC" w:rsidRDefault="00E126AC" w:rsidP="00E126AC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修改域名指向可能需要几个小时才能生效</w:t>
      </w:r>
    </w:p>
    <w:p w14:paraId="3FAE9C57" w14:textId="77777777" w:rsidR="00563794" w:rsidRPr="00563794" w:rsidRDefault="00563794" w:rsidP="00563794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按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IP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地址使用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getByName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找，需要检查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</w:p>
    <w:p w14:paraId="28B09B0F" w14:textId="77777777" w:rsidR="00E126AC" w:rsidRPr="00563794" w:rsidRDefault="00E126AC" w:rsidP="00E126AC">
      <w:pPr>
        <w:pStyle w:val="a7"/>
        <w:numPr>
          <w:ilvl w:val="0"/>
          <w:numId w:val="33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DNS</w:t>
      </w:r>
      <w:r w:rsidRPr="00563794">
        <w:rPr>
          <w:rFonts w:hint="eastAsia"/>
          <w:sz w:val="24"/>
        </w:rPr>
        <w:t>查询可能需要几秒</w:t>
      </w:r>
    </w:p>
    <w:p w14:paraId="1A39660B" w14:textId="77777777" w:rsidR="00563794" w:rsidRPr="00E126AC" w:rsidRDefault="00563794" w:rsidP="00E126AC">
      <w:pPr>
        <w:numPr>
          <w:ilvl w:val="0"/>
          <w:numId w:val="33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本机、本地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、其他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会缓存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询</w:t>
      </w:r>
    </w:p>
    <w:p w14:paraId="270C7470" w14:textId="56F1B460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URL</w:t>
      </w:r>
      <w:r w:rsidRPr="00563794">
        <w:rPr>
          <w:rFonts w:hint="eastAsia"/>
          <w:sz w:val="24"/>
        </w:rPr>
        <w:t>中的</w:t>
      </w:r>
      <w:r w:rsidR="0083298B">
        <w:rPr>
          <w:rFonts w:hint="eastAsia"/>
          <w:sz w:val="24"/>
        </w:rPr>
        <w:t>符号</w:t>
      </w:r>
      <w:r w:rsidRPr="00563794">
        <w:rPr>
          <w:rFonts w:hint="eastAsia"/>
          <w:sz w:val="24"/>
        </w:rPr>
        <w:t>#</w:t>
      </w:r>
      <w:r w:rsidRPr="00563794">
        <w:rPr>
          <w:rFonts w:hint="eastAsia"/>
          <w:sz w:val="24"/>
        </w:rPr>
        <w:t>的作用是（</w:t>
      </w:r>
      <w:r w:rsidRPr="00563794">
        <w:rPr>
          <w:rFonts w:hint="eastAsia"/>
          <w:sz w:val="24"/>
        </w:rPr>
        <w:t xml:space="preserve"> </w:t>
      </w:r>
      <w:r w:rsidR="00C21207"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23DBA842" w14:textId="77777777" w:rsidR="0083298B" w:rsidRDefault="0083298B" w:rsidP="00563794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传递参数</w:t>
      </w:r>
    </w:p>
    <w:p w14:paraId="3CD2AEF7" w14:textId="77777777" w:rsidR="0083298B" w:rsidRDefault="0083298B" w:rsidP="0083298B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标记一个新的网页地址</w:t>
      </w:r>
    </w:p>
    <w:p w14:paraId="798EFC0A" w14:textId="77777777" w:rsidR="0083298B" w:rsidRPr="00563794" w:rsidRDefault="0083298B" w:rsidP="0083298B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清除缓存</w:t>
      </w:r>
    </w:p>
    <w:p w14:paraId="7D680251" w14:textId="77777777" w:rsidR="00563794" w:rsidRPr="00563794" w:rsidRDefault="00563794" w:rsidP="00563794">
      <w:pPr>
        <w:pStyle w:val="a7"/>
        <w:numPr>
          <w:ilvl w:val="0"/>
          <w:numId w:val="3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标记网页中的一个位置</w:t>
      </w:r>
      <w:r w:rsidRPr="00563794">
        <w:rPr>
          <w:rFonts w:hint="eastAsia"/>
          <w:sz w:val="24"/>
        </w:rPr>
        <w:t xml:space="preserve"> </w:t>
      </w:r>
    </w:p>
    <w:p w14:paraId="1A2DD2D7" w14:textId="77777777" w:rsidR="00563794" w:rsidRPr="0083298B" w:rsidRDefault="00563794" w:rsidP="0083298B">
      <w:pPr>
        <w:rPr>
          <w:sz w:val="24"/>
        </w:rPr>
      </w:pPr>
    </w:p>
    <w:p w14:paraId="6AFE4DDB" w14:textId="77777777" w:rsidR="00563794" w:rsidRDefault="00563794" w:rsidP="00563794">
      <w:pPr>
        <w:rPr>
          <w:sz w:val="24"/>
        </w:rPr>
      </w:pPr>
    </w:p>
    <w:p w14:paraId="38FDBCE6" w14:textId="249BA2F2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使用请求方法（</w:t>
      </w:r>
      <w:r w:rsidRPr="00563794">
        <w:rPr>
          <w:rFonts w:hint="eastAsia"/>
          <w:sz w:val="24"/>
        </w:rPr>
        <w:t xml:space="preserve"> </w:t>
      </w:r>
      <w:r w:rsidR="00AE2610">
        <w:rPr>
          <w:rFonts w:hint="eastAsia"/>
          <w:sz w:val="24"/>
        </w:rPr>
        <w:t>A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需要设置</w:t>
      </w:r>
      <w:r w:rsidRPr="00563794">
        <w:rPr>
          <w:rFonts w:hint="eastAsia"/>
          <w:sz w:val="24"/>
        </w:rPr>
        <w:t xml:space="preserve"> setDoOutput(true) </w:t>
      </w:r>
      <w:r w:rsidRPr="00563794">
        <w:rPr>
          <w:rFonts w:hint="eastAsia"/>
          <w:sz w:val="24"/>
        </w:rPr>
        <w:t>。</w:t>
      </w:r>
    </w:p>
    <w:p w14:paraId="7944A495" w14:textId="77777777" w:rsidR="00563794" w:rsidRPr="0083298B" w:rsidRDefault="0083298B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 xml:space="preserve">POST </w:t>
      </w:r>
    </w:p>
    <w:p w14:paraId="596AF0F2" w14:textId="77777777" w:rsidR="0083298B" w:rsidRDefault="00563794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 xml:space="preserve">HEAD  </w:t>
      </w:r>
    </w:p>
    <w:p w14:paraId="76AA67D3" w14:textId="77777777" w:rsidR="0083298B" w:rsidRDefault="0083298B" w:rsidP="0083298B">
      <w:pPr>
        <w:pStyle w:val="a7"/>
        <w:numPr>
          <w:ilvl w:val="0"/>
          <w:numId w:val="37"/>
        </w:numPr>
        <w:ind w:firstLineChars="0"/>
        <w:rPr>
          <w:sz w:val="24"/>
        </w:rPr>
      </w:pPr>
      <w:r w:rsidRPr="00563794">
        <w:rPr>
          <w:sz w:val="24"/>
        </w:rPr>
        <w:t>OPTIONS</w:t>
      </w:r>
    </w:p>
    <w:p w14:paraId="025E09C9" w14:textId="77777777" w:rsidR="00563794" w:rsidRPr="00E126AC" w:rsidRDefault="0083298B" w:rsidP="00563794">
      <w:pPr>
        <w:pStyle w:val="a7"/>
        <w:numPr>
          <w:ilvl w:val="0"/>
          <w:numId w:val="37"/>
        </w:numPr>
        <w:ind w:firstLineChars="0"/>
        <w:rPr>
          <w:sz w:val="24"/>
        </w:rPr>
      </w:pPr>
      <w:r>
        <w:rPr>
          <w:rFonts w:hint="eastAsia"/>
          <w:sz w:val="24"/>
        </w:rPr>
        <w:t>GET</w:t>
      </w:r>
    </w:p>
    <w:p w14:paraId="6CAA0882" w14:textId="3ADD9111" w:rsidR="00563794" w:rsidRPr="00563794" w:rsidRDefault="00563794" w:rsidP="00563794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与</w:t>
      </w:r>
      <w:r w:rsidRPr="00563794">
        <w:rPr>
          <w:rFonts w:hint="eastAsia"/>
          <w:sz w:val="24"/>
        </w:rPr>
        <w:t xml:space="preserve"> POST </w:t>
      </w:r>
      <w:r w:rsidRPr="00563794">
        <w:rPr>
          <w:rFonts w:hint="eastAsia"/>
          <w:sz w:val="24"/>
        </w:rPr>
        <w:t>的区别</w:t>
      </w:r>
      <w:r w:rsidRPr="00563794">
        <w:rPr>
          <w:rFonts w:hint="eastAsia"/>
          <w:sz w:val="24"/>
        </w:rPr>
        <w:t xml:space="preserve">, </w:t>
      </w:r>
      <w:r w:rsidRPr="00563794">
        <w:rPr>
          <w:rFonts w:hint="eastAsia"/>
          <w:sz w:val="24"/>
        </w:rPr>
        <w:t>错误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 w:rsidR="00B6124D"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52154EAD" w14:textId="77777777" w:rsidR="0083298B" w:rsidRDefault="00563794" w:rsidP="0083298B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是从服务器上获取数据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是向服务器传送数据</w:t>
      </w:r>
    </w:p>
    <w:p w14:paraId="16781F89" w14:textId="77777777" w:rsidR="00563794" w:rsidRPr="0083298B" w:rsidRDefault="0083298B" w:rsidP="0083298B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在做数据查询时，建议用</w:t>
      </w:r>
      <w:r w:rsidRPr="00563794">
        <w:rPr>
          <w:rFonts w:hint="eastAsia"/>
          <w:sz w:val="24"/>
        </w:rPr>
        <w:t>Get</w:t>
      </w:r>
      <w:r w:rsidRPr="00563794">
        <w:rPr>
          <w:rFonts w:hint="eastAsia"/>
          <w:sz w:val="24"/>
        </w:rPr>
        <w:t>方式；而在做数据添加、修改或删除时，建议用</w:t>
      </w:r>
      <w:r w:rsidRPr="00563794">
        <w:rPr>
          <w:rFonts w:hint="eastAsia"/>
          <w:sz w:val="24"/>
        </w:rPr>
        <w:t>Post</w:t>
      </w:r>
      <w:r w:rsidRPr="00563794">
        <w:rPr>
          <w:rFonts w:hint="eastAsia"/>
          <w:sz w:val="24"/>
        </w:rPr>
        <w:t>方式</w:t>
      </w:r>
    </w:p>
    <w:p w14:paraId="195E98B3" w14:textId="77777777" w:rsidR="00563794" w:rsidRPr="00563794" w:rsidRDefault="00563794" w:rsidP="00563794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传送的数据量较小，不能大于</w:t>
      </w:r>
      <w:r w:rsidRPr="00563794">
        <w:rPr>
          <w:rFonts w:hint="eastAsia"/>
          <w:sz w:val="24"/>
        </w:rPr>
        <w:t>2KB</w:t>
      </w:r>
      <w:r w:rsidRPr="00563794">
        <w:rPr>
          <w:rFonts w:hint="eastAsia"/>
          <w:sz w:val="24"/>
        </w:rPr>
        <w:t>。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传送的数据量较大，一般被默认为不受限制</w:t>
      </w:r>
      <w:r w:rsidRPr="00563794">
        <w:rPr>
          <w:rFonts w:hint="eastAsia"/>
          <w:sz w:val="24"/>
        </w:rPr>
        <w:t xml:space="preserve">  </w:t>
      </w:r>
    </w:p>
    <w:p w14:paraId="5D14BAE8" w14:textId="77777777" w:rsidR="00563794" w:rsidRPr="00E126AC" w:rsidRDefault="0083298B" w:rsidP="00E126A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安全性较高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安全性相对低。</w:t>
      </w:r>
    </w:p>
    <w:p w14:paraId="7F5332BD" w14:textId="66FE52DB" w:rsidR="0083298B" w:rsidRPr="0083298B" w:rsidRDefault="0083298B" w:rsidP="0083298B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关于</w:t>
      </w:r>
      <w:r w:rsidRPr="0083298B">
        <w:rPr>
          <w:rFonts w:hint="eastAsia"/>
          <w:sz w:val="24"/>
        </w:rPr>
        <w:t xml:space="preserve">Cookie </w:t>
      </w:r>
      <w:r w:rsidRPr="0083298B">
        <w:rPr>
          <w:rFonts w:hint="eastAsia"/>
          <w:sz w:val="24"/>
        </w:rPr>
        <w:t>与</w:t>
      </w:r>
      <w:r w:rsidRPr="0083298B">
        <w:rPr>
          <w:rFonts w:hint="eastAsia"/>
          <w:sz w:val="24"/>
        </w:rPr>
        <w:t xml:space="preserve"> Session</w:t>
      </w:r>
      <w:r w:rsidRPr="0083298B">
        <w:rPr>
          <w:rFonts w:hint="eastAsia"/>
          <w:sz w:val="24"/>
        </w:rPr>
        <w:t>的说法，错误的</w:t>
      </w:r>
      <w:r w:rsidRPr="0083298B">
        <w:rPr>
          <w:sz w:val="24"/>
        </w:rPr>
        <w:t>是</w:t>
      </w:r>
      <w:r w:rsidRPr="0083298B">
        <w:rPr>
          <w:rFonts w:hint="eastAsia"/>
          <w:sz w:val="24"/>
        </w:rPr>
        <w:t>（</w:t>
      </w:r>
      <w:r w:rsidRPr="0083298B">
        <w:rPr>
          <w:rFonts w:hint="eastAsia"/>
          <w:sz w:val="24"/>
        </w:rPr>
        <w:t xml:space="preserve"> </w:t>
      </w:r>
      <w:r w:rsidR="0002542D">
        <w:rPr>
          <w:rFonts w:hint="eastAsia"/>
          <w:sz w:val="24"/>
        </w:rPr>
        <w:t>C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35CE8268" w14:textId="77777777" w:rsid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Cookie</w:t>
      </w:r>
      <w:r w:rsidRPr="0083298B">
        <w:rPr>
          <w:rFonts w:hint="eastAsia"/>
          <w:sz w:val="24"/>
        </w:rPr>
        <w:t>保存在客户端</w:t>
      </w:r>
      <w:r w:rsidRPr="0083298B">
        <w:rPr>
          <w:rFonts w:hint="eastAsia"/>
          <w:sz w:val="24"/>
        </w:rPr>
        <w:t xml:space="preserve">   </w:t>
      </w:r>
    </w:p>
    <w:p w14:paraId="4E6DB276" w14:textId="77777777" w:rsidR="0083298B" w:rsidRP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在服务器端创建</w:t>
      </w:r>
    </w:p>
    <w:p w14:paraId="61643B2C" w14:textId="77777777" w:rsidR="0083298B" w:rsidRPr="0083298B" w:rsidRDefault="0083298B" w:rsidP="0083298B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Cookie</w:t>
      </w:r>
      <w:r w:rsidRPr="0083298B">
        <w:rPr>
          <w:rFonts w:hint="eastAsia"/>
          <w:sz w:val="24"/>
        </w:rPr>
        <w:t>在客户端创建</w:t>
      </w:r>
      <w:r w:rsidRPr="0083298B">
        <w:rPr>
          <w:rFonts w:hint="eastAsia"/>
          <w:sz w:val="24"/>
        </w:rPr>
        <w:t xml:space="preserve">  </w:t>
      </w:r>
    </w:p>
    <w:p w14:paraId="5D3EECCF" w14:textId="77777777" w:rsidR="0083298B" w:rsidRPr="00E126AC" w:rsidRDefault="0083298B" w:rsidP="00E126AC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保存在服务器端</w:t>
      </w:r>
      <w:r w:rsidRPr="0083298B">
        <w:rPr>
          <w:rFonts w:hint="eastAsia"/>
          <w:sz w:val="24"/>
        </w:rPr>
        <w:t xml:space="preserve"> </w:t>
      </w:r>
    </w:p>
    <w:p w14:paraId="520FBBA2" w14:textId="51E55771" w:rsidR="0083298B" w:rsidRPr="0083298B" w:rsidRDefault="0083298B" w:rsidP="0083298B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通过</w:t>
      </w:r>
      <w:r w:rsidRPr="0083298B">
        <w:rPr>
          <w:rFonts w:hint="eastAsia"/>
          <w:sz w:val="24"/>
        </w:rPr>
        <w:t>getCanonicalHostName</w:t>
      </w:r>
      <w:r w:rsidRPr="0083298B">
        <w:rPr>
          <w:rFonts w:hint="eastAsia"/>
          <w:sz w:val="24"/>
        </w:rPr>
        <w:t>方法能得到（</w:t>
      </w:r>
      <w:r w:rsidRPr="0083298B">
        <w:rPr>
          <w:rFonts w:hint="eastAsia"/>
          <w:sz w:val="24"/>
        </w:rPr>
        <w:t xml:space="preserve"> </w:t>
      </w:r>
      <w:r w:rsidR="00F331C7">
        <w:rPr>
          <w:rFonts w:hint="eastAsia"/>
          <w:sz w:val="24"/>
        </w:rPr>
        <w:t>D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409E080C" w14:textId="77777777" w:rsid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域名</w:t>
      </w:r>
      <w:r w:rsidRPr="0083298B">
        <w:rPr>
          <w:rFonts w:hint="eastAsia"/>
          <w:sz w:val="24"/>
        </w:rPr>
        <w:t xml:space="preserve"> </w:t>
      </w:r>
    </w:p>
    <w:p w14:paraId="09A7982B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</w:t>
      </w:r>
    </w:p>
    <w:p w14:paraId="7D855AFF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和域名</w:t>
      </w:r>
    </w:p>
    <w:p w14:paraId="0000DD61" w14:textId="77777777" w:rsidR="0083298B" w:rsidRPr="0083298B" w:rsidRDefault="0083298B" w:rsidP="0083298B">
      <w:pPr>
        <w:pStyle w:val="a7"/>
        <w:numPr>
          <w:ilvl w:val="0"/>
          <w:numId w:val="43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或域名</w:t>
      </w:r>
      <w:r w:rsidRPr="0083298B">
        <w:rPr>
          <w:rFonts w:hint="eastAsia"/>
          <w:sz w:val="24"/>
        </w:rPr>
        <w:t xml:space="preserve"> </w:t>
      </w:r>
    </w:p>
    <w:p w14:paraId="3C3985B7" w14:textId="77777777" w:rsidR="0083298B" w:rsidRPr="0083298B" w:rsidRDefault="0083298B" w:rsidP="0083298B">
      <w:pPr>
        <w:ind w:left="360"/>
        <w:rPr>
          <w:sz w:val="24"/>
        </w:rPr>
      </w:pPr>
    </w:p>
    <w:p w14:paraId="05CB8F28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给正确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6D3FB257" w14:textId="609016E7" w:rsidR="00E126AC" w:rsidRPr="00E126AC" w:rsidRDefault="00E126AC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 w:rsidRPr="00E126AC">
        <w:rPr>
          <w:rFonts w:hint="eastAsia"/>
          <w:sz w:val="24"/>
          <w:szCs w:val="24"/>
        </w:rPr>
        <w:t>InetAddress</w:t>
      </w:r>
      <w:r w:rsidRPr="00E126AC">
        <w:rPr>
          <w:rFonts w:hint="eastAsia"/>
          <w:sz w:val="24"/>
          <w:szCs w:val="24"/>
        </w:rPr>
        <w:t>类的</w:t>
      </w:r>
      <w:r w:rsidRPr="00E126AC">
        <w:rPr>
          <w:rFonts w:hint="eastAsia"/>
          <w:sz w:val="24"/>
          <w:szCs w:val="24"/>
        </w:rPr>
        <w:t>getLocalHost( )</w:t>
      </w:r>
      <w:r w:rsidRPr="00E126AC">
        <w:rPr>
          <w:rFonts w:hint="eastAsia"/>
          <w:sz w:val="24"/>
          <w:szCs w:val="24"/>
        </w:rPr>
        <w:t>方法不会进行</w:t>
      </w:r>
      <w:r w:rsidRPr="00E126AC">
        <w:rPr>
          <w:rFonts w:hint="eastAsia"/>
          <w:sz w:val="24"/>
          <w:szCs w:val="24"/>
        </w:rPr>
        <w:t>DNS</w:t>
      </w:r>
      <w:r w:rsidRPr="00E126AC">
        <w:rPr>
          <w:rFonts w:hint="eastAsia"/>
          <w:sz w:val="24"/>
          <w:szCs w:val="24"/>
        </w:rPr>
        <w:t>查询，将直接返回主机名和回送地址。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</w:t>
      </w:r>
      <w:r w:rsidR="009F137F">
        <w:rPr>
          <w:rFonts w:hint="eastAsia"/>
          <w:sz w:val="24"/>
          <w:szCs w:val="24"/>
        </w:rPr>
        <w:t>F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）</w:t>
      </w:r>
    </w:p>
    <w:p w14:paraId="3FA9B861" w14:textId="182B2F6F" w:rsidR="00E126AC" w:rsidRDefault="00B80B04" w:rsidP="00E126A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同</w:t>
      </w:r>
      <w:r w:rsidR="00257B4C">
        <w:rPr>
          <w:rFonts w:hint="eastAsia"/>
          <w:sz w:val="24"/>
          <w:szCs w:val="24"/>
        </w:rPr>
        <w:t>服务器响应</w:t>
      </w:r>
      <w:r w:rsidR="00257B4C">
        <w:rPr>
          <w:rFonts w:hint="eastAsia"/>
          <w:sz w:val="24"/>
          <w:szCs w:val="24"/>
        </w:rPr>
        <w:t>Http</w:t>
      </w:r>
      <w:r w:rsidR="00257B4C">
        <w:rPr>
          <w:rFonts w:hint="eastAsia"/>
          <w:sz w:val="24"/>
          <w:szCs w:val="24"/>
        </w:rPr>
        <w:t>首部的属性数量是一样的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580B8D">
        <w:rPr>
          <w:rFonts w:hint="eastAsia"/>
          <w:sz w:val="24"/>
          <w:szCs w:val="24"/>
        </w:rPr>
        <w:t>F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）</w:t>
      </w:r>
    </w:p>
    <w:p w14:paraId="6D1335FB" w14:textId="353CD1A8" w:rsidR="00C13D60" w:rsidRPr="00E126AC" w:rsidRDefault="00E126AC" w:rsidP="00E126A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getHeaderFieldKey(int n), n=1</w:t>
      </w:r>
      <w:r>
        <w:rPr>
          <w:rFonts w:hint="eastAsia"/>
          <w:sz w:val="24"/>
          <w:szCs w:val="24"/>
        </w:rPr>
        <w:t>时表示请求方法的字段名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 w:rsidR="00580B8D">
        <w:rPr>
          <w:rFonts w:hint="eastAsia"/>
          <w:sz w:val="24"/>
          <w:szCs w:val="24"/>
        </w:rPr>
        <w:t>F</w:t>
      </w:r>
      <w:r w:rsidRPr="00C13D60">
        <w:rPr>
          <w:rFonts w:hint="eastAsia"/>
          <w:sz w:val="24"/>
          <w:szCs w:val="24"/>
        </w:rPr>
        <w:t xml:space="preserve">  </w:t>
      </w:r>
      <w:r w:rsidRPr="00C13D60">
        <w:rPr>
          <w:rFonts w:hint="eastAsia"/>
          <w:sz w:val="24"/>
          <w:szCs w:val="24"/>
        </w:rPr>
        <w:t>）</w:t>
      </w:r>
    </w:p>
    <w:p w14:paraId="150AC8BC" w14:textId="4315BFA4" w:rsidR="00C13D60" w:rsidRPr="00AB071C" w:rsidRDefault="00B80B04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OST</w:t>
      </w:r>
      <w:r>
        <w:rPr>
          <w:rFonts w:hint="eastAsia"/>
          <w:sz w:val="24"/>
          <w:szCs w:val="24"/>
        </w:rPr>
        <w:t>方法主要面向不能重复的不安全操作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6075AC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59C39329" w14:textId="77021D87" w:rsidR="00C13D60" w:rsidRPr="00AB071C" w:rsidRDefault="00B80B04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RI</w:t>
      </w:r>
      <w:r>
        <w:rPr>
          <w:rFonts w:hint="eastAsia"/>
          <w:sz w:val="24"/>
          <w:szCs w:val="24"/>
        </w:rPr>
        <w:t>中必须使用</w:t>
      </w:r>
      <w:r>
        <w:rPr>
          <w:rFonts w:hint="eastAsia"/>
          <w:sz w:val="24"/>
          <w:szCs w:val="24"/>
        </w:rPr>
        <w:t>ASCII</w:t>
      </w:r>
      <w:r>
        <w:rPr>
          <w:rFonts w:hint="eastAsia"/>
          <w:sz w:val="24"/>
          <w:szCs w:val="24"/>
        </w:rPr>
        <w:t>字符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7F0BA9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3EF174F2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502034B7" w14:textId="77777777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FE2AB7">
        <w:rPr>
          <w:rFonts w:hint="eastAsia"/>
          <w:sz w:val="24"/>
          <w:szCs w:val="24"/>
        </w:rPr>
        <w:t>2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7E933149" w14:textId="77777777" w:rsidR="00C13D60" w:rsidRPr="00C13D60" w:rsidRDefault="00381359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试简析</w:t>
      </w:r>
      <w:r w:rsidR="003F0E84"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et</w:t>
      </w:r>
      <w:r>
        <w:rPr>
          <w:rFonts w:hint="eastAsia"/>
          <w:sz w:val="24"/>
          <w:szCs w:val="24"/>
        </w:rPr>
        <w:t>Address</w:t>
      </w:r>
      <w:r>
        <w:rPr>
          <w:rFonts w:hint="eastAsia"/>
          <w:sz w:val="24"/>
          <w:szCs w:val="24"/>
        </w:rPr>
        <w:t>类、</w:t>
      </w:r>
      <w:r>
        <w:rPr>
          <w:rFonts w:hint="eastAsia"/>
          <w:sz w:val="24"/>
          <w:szCs w:val="24"/>
        </w:rPr>
        <w:t>URI</w:t>
      </w:r>
      <w:r>
        <w:rPr>
          <w:rFonts w:hint="eastAsia"/>
          <w:sz w:val="24"/>
          <w:szCs w:val="24"/>
        </w:rPr>
        <w:t>类、</w:t>
      </w:r>
      <w:r>
        <w:rPr>
          <w:rFonts w:hint="eastAsia"/>
          <w:sz w:val="24"/>
          <w:szCs w:val="24"/>
        </w:rPr>
        <w:t>URL</w:t>
      </w:r>
      <w:r>
        <w:rPr>
          <w:rFonts w:hint="eastAsia"/>
          <w:sz w:val="24"/>
          <w:szCs w:val="24"/>
        </w:rPr>
        <w:t>类和</w:t>
      </w:r>
      <w:r>
        <w:rPr>
          <w:rFonts w:hint="eastAsia"/>
          <w:sz w:val="24"/>
          <w:szCs w:val="24"/>
        </w:rPr>
        <w:t>URLConnection</w:t>
      </w:r>
      <w:r>
        <w:rPr>
          <w:rFonts w:hint="eastAsia"/>
          <w:sz w:val="24"/>
          <w:szCs w:val="24"/>
        </w:rPr>
        <w:t>类的作用，分别在什么编程需求下可以选用</w:t>
      </w:r>
      <w:r w:rsidR="00C13D60" w:rsidRPr="00C13D60">
        <w:rPr>
          <w:rFonts w:hint="eastAsia"/>
          <w:sz w:val="24"/>
          <w:szCs w:val="24"/>
        </w:rPr>
        <w:t>？</w:t>
      </w:r>
    </w:p>
    <w:p w14:paraId="6FD6B16E" w14:textId="77777777" w:rsidR="00C13D60" w:rsidRDefault="00C13D60" w:rsidP="00F233D3">
      <w:pPr>
        <w:rPr>
          <w:rFonts w:ascii="宋体" w:hAnsi="宋体" w:cs="Arial"/>
          <w:bCs/>
          <w:sz w:val="24"/>
        </w:rPr>
      </w:pPr>
    </w:p>
    <w:p w14:paraId="1A61C92A" w14:textId="77777777" w:rsidR="00C13D60" w:rsidRDefault="00C13D60" w:rsidP="00F233D3">
      <w:pPr>
        <w:rPr>
          <w:rFonts w:ascii="宋体" w:hAnsi="宋体" w:cs="Arial"/>
          <w:bCs/>
          <w:sz w:val="24"/>
        </w:rPr>
      </w:pPr>
    </w:p>
    <w:p w14:paraId="346F2201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267860B9" w14:textId="77777777" w:rsidR="00C13D60" w:rsidRDefault="00C13D60" w:rsidP="00F233D3">
      <w:pPr>
        <w:rPr>
          <w:rFonts w:ascii="宋体" w:hAnsi="宋体" w:cs="Arial"/>
          <w:bCs/>
          <w:sz w:val="24"/>
        </w:rPr>
      </w:pPr>
    </w:p>
    <w:p w14:paraId="7323634F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2FA5C031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04CAE043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760A1040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7B1E6401" w14:textId="77777777" w:rsidR="00FC7432" w:rsidRDefault="00FC7432" w:rsidP="00F233D3">
      <w:pPr>
        <w:rPr>
          <w:rFonts w:ascii="宋体" w:hAnsi="宋体" w:cs="Arial"/>
          <w:bCs/>
          <w:sz w:val="24"/>
        </w:rPr>
      </w:pPr>
    </w:p>
    <w:p w14:paraId="57EF64D6" w14:textId="77777777" w:rsidR="00FC7432" w:rsidRDefault="00FC7432" w:rsidP="00F233D3">
      <w:pPr>
        <w:rPr>
          <w:rFonts w:ascii="宋体" w:hAnsi="宋体" w:cs="Arial"/>
          <w:bCs/>
          <w:sz w:val="24"/>
        </w:rPr>
      </w:pPr>
    </w:p>
    <w:p w14:paraId="15FC43EE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09C6C14E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28F27786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78E00D45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4669F5BE" w14:textId="77777777" w:rsidR="00DE7B81" w:rsidRPr="00E126AC" w:rsidRDefault="00151579" w:rsidP="00E126AC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rFonts w:hint="eastAsia"/>
          <w:sz w:val="24"/>
        </w:rPr>
        <w:t>客户端编程：</w:t>
      </w:r>
      <w:r w:rsidR="00402EBF">
        <w:rPr>
          <w:rFonts w:hint="eastAsia"/>
          <w:sz w:val="24"/>
        </w:rPr>
        <w:t>创建一个简单的</w:t>
      </w:r>
      <w:r w:rsidR="00402EBF">
        <w:rPr>
          <w:rFonts w:hint="eastAsia"/>
          <w:sz w:val="24"/>
        </w:rPr>
        <w:t>HTTP</w:t>
      </w:r>
      <w:r w:rsidR="00402EBF">
        <w:rPr>
          <w:rFonts w:hint="eastAsia"/>
          <w:sz w:val="24"/>
        </w:rPr>
        <w:t>客户端程序：</w:t>
      </w:r>
      <w:r w:rsidR="00402EBF">
        <w:rPr>
          <w:rFonts w:hint="eastAsia"/>
          <w:sz w:val="24"/>
        </w:rPr>
        <w:t xml:space="preserve">EasyHTTPClient </w:t>
      </w:r>
      <w:r w:rsidR="00402EBF">
        <w:rPr>
          <w:rFonts w:hint="eastAsia"/>
          <w:sz w:val="24"/>
        </w:rPr>
        <w:t>类，它访问</w:t>
      </w:r>
      <w:r w:rsidR="00402EBF" w:rsidRPr="00151579">
        <w:rPr>
          <w:rFonts w:hint="eastAsia"/>
          <w:sz w:val="24"/>
        </w:rPr>
        <w:t>www.szu.edu.cn/xxgk/xxjj.htm</w:t>
      </w:r>
      <w:r w:rsidR="00402EBF"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把得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响应结果保存到本地文件系统的一个文件中。</w:t>
      </w:r>
    </w:p>
    <w:p w14:paraId="6A056698" w14:textId="77777777" w:rsidR="00DE7B81" w:rsidRDefault="00DE7B81" w:rsidP="00E126AC"/>
    <w:p w14:paraId="6C3DB6A0" w14:textId="77777777" w:rsidR="009D009A" w:rsidRDefault="009D009A" w:rsidP="009D009A">
      <w:pPr>
        <w:pStyle w:val="a7"/>
        <w:ind w:left="360"/>
      </w:pPr>
      <w:r>
        <w:t>import java.net.*;</w:t>
      </w:r>
    </w:p>
    <w:p w14:paraId="1693F710" w14:textId="77777777" w:rsidR="009D009A" w:rsidRDefault="009D009A" w:rsidP="009D009A">
      <w:pPr>
        <w:pStyle w:val="a7"/>
        <w:ind w:left="360"/>
      </w:pPr>
      <w:r>
        <w:t>import java.io.*;</w:t>
      </w:r>
    </w:p>
    <w:p w14:paraId="4579D9AF" w14:textId="77777777" w:rsidR="009D009A" w:rsidRDefault="009D009A" w:rsidP="009D009A">
      <w:pPr>
        <w:pStyle w:val="a7"/>
        <w:ind w:left="360"/>
      </w:pPr>
    </w:p>
    <w:p w14:paraId="6EA0E33E" w14:textId="77777777" w:rsidR="009D009A" w:rsidRDefault="009D009A" w:rsidP="009D009A">
      <w:pPr>
        <w:pStyle w:val="a7"/>
        <w:ind w:left="360"/>
      </w:pPr>
      <w:r>
        <w:t xml:space="preserve">public class </w:t>
      </w:r>
      <w:r>
        <w:rPr>
          <w:rFonts w:hint="eastAsia"/>
        </w:rPr>
        <w:t>Easy</w:t>
      </w:r>
      <w:r>
        <w:t>HTTPClient{</w:t>
      </w:r>
    </w:p>
    <w:p w14:paraId="2D3AA51B" w14:textId="77777777" w:rsidR="009D009A" w:rsidRDefault="009D009A" w:rsidP="009D009A">
      <w:pPr>
        <w:pStyle w:val="a7"/>
        <w:ind w:left="360"/>
      </w:pPr>
      <w:r>
        <w:t xml:space="preserve">    String host="</w:t>
      </w:r>
      <w:r w:rsidRPr="00151579">
        <w:rPr>
          <w:rFonts w:hint="eastAsia"/>
          <w:sz w:val="24"/>
        </w:rPr>
        <w:t>www.szu.edu.cn/xxgk/xxjj.htm</w:t>
      </w:r>
      <w:r>
        <w:t>";</w:t>
      </w:r>
    </w:p>
    <w:p w14:paraId="3DDCBFB8" w14:textId="77777777" w:rsidR="009D009A" w:rsidRDefault="009D009A" w:rsidP="009D009A">
      <w:pPr>
        <w:pStyle w:val="a7"/>
        <w:ind w:left="360"/>
      </w:pPr>
      <w:r>
        <w:t xml:space="preserve">    int port = 80;</w:t>
      </w:r>
    </w:p>
    <w:p w14:paraId="58B3D78D" w14:textId="77777777" w:rsidR="00DE7B81" w:rsidRDefault="009D009A" w:rsidP="00E126AC">
      <w:pPr>
        <w:pStyle w:val="a7"/>
        <w:ind w:left="360"/>
      </w:pPr>
      <w:r>
        <w:t xml:space="preserve">    </w:t>
      </w:r>
    </w:p>
    <w:p w14:paraId="066110AC" w14:textId="77777777" w:rsidR="00DE7B81" w:rsidRDefault="00DE7B81" w:rsidP="00DE7B81">
      <w:pPr>
        <w:pStyle w:val="a7"/>
        <w:ind w:left="360" w:firstLineChars="0" w:firstLine="0"/>
      </w:pPr>
    </w:p>
    <w:p w14:paraId="54C93ECB" w14:textId="77777777" w:rsidR="00DE7B81" w:rsidRDefault="00DE7B81" w:rsidP="00DE7B81">
      <w:pPr>
        <w:pStyle w:val="a7"/>
        <w:ind w:left="360" w:firstLineChars="0" w:firstLine="0"/>
      </w:pPr>
    </w:p>
    <w:p w14:paraId="477AE74F" w14:textId="77777777" w:rsidR="00DE7B81" w:rsidRDefault="00DE7B81" w:rsidP="00DE7B81">
      <w:pPr>
        <w:pStyle w:val="a7"/>
        <w:ind w:left="360" w:firstLineChars="0" w:firstLine="0"/>
      </w:pPr>
    </w:p>
    <w:p w14:paraId="51089B50" w14:textId="77777777" w:rsidR="00DE7B81" w:rsidRDefault="00DE7B81" w:rsidP="00DE7B81">
      <w:pPr>
        <w:pStyle w:val="a7"/>
        <w:ind w:left="360" w:firstLineChars="0" w:firstLine="0"/>
      </w:pPr>
    </w:p>
    <w:p w14:paraId="523B2F31" w14:textId="77777777" w:rsidR="00DE7B81" w:rsidRPr="00DE7B81" w:rsidRDefault="00DE7B81" w:rsidP="00DE7B81">
      <w:pPr>
        <w:rPr>
          <w:sz w:val="24"/>
        </w:rPr>
      </w:pPr>
    </w:p>
    <w:p w14:paraId="438E508E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45B524B0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514D4A41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D26830C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697E1842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25757EF5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279454D2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0086D1A3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4F25096B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5AE73858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7369718A" w14:textId="77777777" w:rsidR="00E317A2" w:rsidRDefault="00E317A2" w:rsidP="00F233D3">
      <w:pPr>
        <w:rPr>
          <w:rFonts w:ascii="宋体" w:hAnsi="宋体" w:cs="Arial"/>
          <w:bCs/>
          <w:sz w:val="24"/>
        </w:rPr>
      </w:pPr>
    </w:p>
    <w:p w14:paraId="2F35B8B7" w14:textId="77777777" w:rsidR="00E317A2" w:rsidRDefault="00E317A2" w:rsidP="00F233D3">
      <w:pPr>
        <w:rPr>
          <w:rFonts w:ascii="宋体" w:hAnsi="宋体" w:cs="Arial"/>
          <w:bCs/>
          <w:sz w:val="24"/>
        </w:rPr>
      </w:pPr>
    </w:p>
    <w:p w14:paraId="3AFC0871" w14:textId="77777777" w:rsidR="00E317A2" w:rsidRDefault="00E317A2" w:rsidP="00F233D3">
      <w:pPr>
        <w:rPr>
          <w:rFonts w:ascii="宋体" w:hAnsi="宋体" w:cs="Arial"/>
          <w:bCs/>
          <w:sz w:val="24"/>
        </w:rPr>
      </w:pPr>
    </w:p>
    <w:p w14:paraId="71DCA739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39081D2F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07546813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4C2945C4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66665820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7F4FC15A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31B991F5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37212C03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0EA237EC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0048217E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6A39A08F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3FD17A39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624AB0A0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6666D4BF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11FC8F70" w14:textId="77777777" w:rsidR="00411C67" w:rsidRDefault="00411C67" w:rsidP="00F233D3">
      <w:pPr>
        <w:rPr>
          <w:rFonts w:ascii="宋体" w:hAnsi="宋体" w:cs="Arial"/>
          <w:bCs/>
          <w:sz w:val="24"/>
        </w:rPr>
      </w:pPr>
    </w:p>
    <w:p w14:paraId="21176C51" w14:textId="77777777" w:rsidR="00411C67" w:rsidRDefault="00411C67" w:rsidP="00F233D3">
      <w:pPr>
        <w:rPr>
          <w:rFonts w:ascii="宋体" w:hAnsi="宋体" w:cs="Arial"/>
          <w:bCs/>
          <w:sz w:val="24"/>
        </w:rPr>
      </w:pPr>
    </w:p>
    <w:p w14:paraId="1AA334D9" w14:textId="77777777" w:rsidR="00411C67" w:rsidRDefault="00411C67" w:rsidP="00F233D3">
      <w:pPr>
        <w:rPr>
          <w:rFonts w:ascii="宋体" w:hAnsi="宋体" w:cs="Arial"/>
          <w:bCs/>
          <w:sz w:val="24"/>
        </w:rPr>
      </w:pPr>
    </w:p>
    <w:p w14:paraId="022F1F02" w14:textId="77777777" w:rsidR="00411C67" w:rsidRDefault="00411C67" w:rsidP="00F233D3">
      <w:pPr>
        <w:rPr>
          <w:rFonts w:ascii="宋体" w:hAnsi="宋体" w:cs="Arial"/>
          <w:bCs/>
          <w:sz w:val="24"/>
        </w:rPr>
      </w:pPr>
    </w:p>
    <w:p w14:paraId="64C54FB7" w14:textId="77777777" w:rsidR="00CA03DE" w:rsidRPr="00CA03DE" w:rsidRDefault="00CA03DE" w:rsidP="00F233D3">
      <w:pPr>
        <w:rPr>
          <w:rFonts w:ascii="宋体" w:hAnsi="宋体" w:cs="Arial"/>
          <w:bCs/>
          <w:sz w:val="24"/>
        </w:rPr>
      </w:pPr>
    </w:p>
    <w:p w14:paraId="008FFDF9" w14:textId="77777777" w:rsidR="00E317A2" w:rsidRPr="00E317A2" w:rsidRDefault="00E824B7" w:rsidP="00E317A2">
      <w:pPr>
        <w:pStyle w:val="a7"/>
        <w:widowControl/>
        <w:numPr>
          <w:ilvl w:val="0"/>
          <w:numId w:val="18"/>
        </w:numPr>
        <w:ind w:firstLineChars="0"/>
        <w:jc w:val="left"/>
        <w:rPr>
          <w:sz w:val="24"/>
        </w:rPr>
      </w:pPr>
      <w:r>
        <w:rPr>
          <w:sz w:val="24"/>
        </w:rPr>
        <w:lastRenderedPageBreak/>
        <w:t>使用</w:t>
      </w:r>
      <w:r>
        <w:rPr>
          <w:sz w:val="24"/>
        </w:rPr>
        <w:t>httpURL</w:t>
      </w:r>
      <w:r>
        <w:rPr>
          <w:rFonts w:hint="eastAsia"/>
          <w:sz w:val="24"/>
        </w:rPr>
        <w:t>Connection</w:t>
      </w:r>
      <w:r>
        <w:rPr>
          <w:rFonts w:hint="eastAsia"/>
          <w:sz w:val="24"/>
        </w:rPr>
        <w:t>实现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页面的下载。</w:t>
      </w:r>
    </w:p>
    <w:sectPr w:rsidR="00E317A2" w:rsidRPr="00E317A2" w:rsidSect="00165F1E">
      <w:footerReference w:type="default" r:id="rId7"/>
      <w:pgSz w:w="11906" w:h="16838" w:code="9"/>
      <w:pgMar w:top="567" w:right="851" w:bottom="567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1692B" w14:textId="77777777" w:rsidR="00410773" w:rsidRDefault="00410773">
      <w:r>
        <w:separator/>
      </w:r>
    </w:p>
  </w:endnote>
  <w:endnote w:type="continuationSeparator" w:id="0">
    <w:p w14:paraId="5A365D07" w14:textId="77777777" w:rsidR="00410773" w:rsidRDefault="004107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C0A03" w14:textId="77777777" w:rsidR="00CC5EBA" w:rsidRPr="00CC5EBA" w:rsidRDefault="00D77AAD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="001A4D25" w:rsidRPr="001E0CE4">
      <w:rPr>
        <w:rFonts w:hint="eastAsia"/>
      </w:rPr>
      <w:t>《</w:t>
    </w:r>
    <w:r w:rsidR="00E126AC">
      <w:rPr>
        <w:rFonts w:hint="eastAsia"/>
      </w:rPr>
      <w:t>互联网编程</w:t>
    </w:r>
    <w:r w:rsidR="001A4D25" w:rsidRPr="001E0CE4">
      <w:rPr>
        <w:rFonts w:hint="eastAsia"/>
      </w:rPr>
      <w:t>》试卷</w:t>
    </w:r>
    <w:r w:rsidR="00860FCD">
      <w:rPr>
        <w:rFonts w:hint="eastAsia"/>
      </w:rPr>
      <w:t xml:space="preserve">  </w:t>
    </w:r>
    <w:r w:rsidR="00860FCD">
      <w:rPr>
        <w:rFonts w:hint="eastAsia"/>
      </w:rPr>
      <w:t>卷</w:t>
    </w:r>
    <w:r w:rsidR="00860FCD">
      <w:rPr>
        <w:rFonts w:hint="eastAsia"/>
      </w:rPr>
      <w:t xml:space="preserve">  </w:t>
    </w:r>
    <w:r w:rsidR="001A4D25" w:rsidRPr="001E0CE4">
      <w:rPr>
        <w:rFonts w:hint="eastAsia"/>
        <w:kern w:val="0"/>
      </w:rPr>
      <w:t>第</w:t>
    </w:r>
    <w:r w:rsidR="001A4D25" w:rsidRPr="001E0CE4">
      <w:rPr>
        <w:rFonts w:hint="eastAsia"/>
        <w:kern w:val="0"/>
      </w:rPr>
      <w:t xml:space="preserve"> </w:t>
    </w:r>
    <w:r w:rsidR="00AE5D3E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PAGE </w:instrText>
    </w:r>
    <w:r w:rsidR="00AE5D3E" w:rsidRPr="001E0CE4">
      <w:rPr>
        <w:kern w:val="0"/>
      </w:rPr>
      <w:fldChar w:fldCharType="separate"/>
    </w:r>
    <w:r w:rsidR="00E126AC">
      <w:rPr>
        <w:noProof/>
        <w:kern w:val="0"/>
      </w:rPr>
      <w:t>1</w:t>
    </w:r>
    <w:r w:rsidR="00AE5D3E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共</w:t>
    </w:r>
    <w:r w:rsidR="001A4D25" w:rsidRPr="001E0CE4">
      <w:rPr>
        <w:rFonts w:hint="eastAsia"/>
        <w:kern w:val="0"/>
      </w:rPr>
      <w:t xml:space="preserve"> </w:t>
    </w:r>
    <w:r w:rsidR="00AE5D3E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NUMPAGES </w:instrText>
    </w:r>
    <w:r w:rsidR="00AE5D3E" w:rsidRPr="001E0CE4">
      <w:rPr>
        <w:kern w:val="0"/>
      </w:rPr>
      <w:fldChar w:fldCharType="separate"/>
    </w:r>
    <w:r w:rsidR="00E126AC">
      <w:rPr>
        <w:noProof/>
        <w:kern w:val="0"/>
      </w:rPr>
      <w:t>4</w:t>
    </w:r>
    <w:r w:rsidR="00AE5D3E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8FF99" w14:textId="77777777" w:rsidR="00410773" w:rsidRDefault="00410773">
      <w:r>
        <w:separator/>
      </w:r>
    </w:p>
  </w:footnote>
  <w:footnote w:type="continuationSeparator" w:id="0">
    <w:p w14:paraId="333445B2" w14:textId="77777777" w:rsidR="00410773" w:rsidRDefault="004107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0E1612C7"/>
    <w:multiLevelType w:val="hybridMultilevel"/>
    <w:tmpl w:val="76CE4CDE"/>
    <w:lvl w:ilvl="0" w:tplc="061260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5" w15:restartNumberingAfterBreak="0">
    <w:nsid w:val="18EA719C"/>
    <w:multiLevelType w:val="hybridMultilevel"/>
    <w:tmpl w:val="30DE16D6"/>
    <w:lvl w:ilvl="0" w:tplc="5082190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1D66791B"/>
    <w:multiLevelType w:val="hybridMultilevel"/>
    <w:tmpl w:val="CBFE60C8"/>
    <w:lvl w:ilvl="0" w:tplc="73CCE7F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7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8" w15:restartNumberingAfterBreak="0">
    <w:nsid w:val="27594987"/>
    <w:multiLevelType w:val="hybridMultilevel"/>
    <w:tmpl w:val="ED3004C0"/>
    <w:lvl w:ilvl="0" w:tplc="FEBAE7D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27A1004C"/>
    <w:multiLevelType w:val="hybridMultilevel"/>
    <w:tmpl w:val="65608C0E"/>
    <w:lvl w:ilvl="0" w:tplc="08C611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46497C"/>
    <w:multiLevelType w:val="hybridMultilevel"/>
    <w:tmpl w:val="FE1E6482"/>
    <w:lvl w:ilvl="0" w:tplc="5D9A54D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2ACB6D7B"/>
    <w:multiLevelType w:val="hybridMultilevel"/>
    <w:tmpl w:val="746A8AA2"/>
    <w:lvl w:ilvl="0" w:tplc="49B8973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3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5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9EC4D05"/>
    <w:multiLevelType w:val="hybridMultilevel"/>
    <w:tmpl w:val="87BA7AB0"/>
    <w:lvl w:ilvl="0" w:tplc="5F6655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9678EB"/>
    <w:multiLevelType w:val="hybridMultilevel"/>
    <w:tmpl w:val="3DB0D32E"/>
    <w:lvl w:ilvl="0" w:tplc="8A54356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0" w15:restartNumberingAfterBreak="0">
    <w:nsid w:val="46697292"/>
    <w:multiLevelType w:val="hybridMultilevel"/>
    <w:tmpl w:val="31A016D6"/>
    <w:lvl w:ilvl="0" w:tplc="2EA617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2" w15:restartNumberingAfterBreak="0">
    <w:nsid w:val="48E0103E"/>
    <w:multiLevelType w:val="hybridMultilevel"/>
    <w:tmpl w:val="DCAE7790"/>
    <w:lvl w:ilvl="0" w:tplc="060414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4" w15:restartNumberingAfterBreak="0">
    <w:nsid w:val="50DC3E37"/>
    <w:multiLevelType w:val="hybridMultilevel"/>
    <w:tmpl w:val="13F4D99A"/>
    <w:lvl w:ilvl="0" w:tplc="6FEC34C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6" w15:restartNumberingAfterBreak="0">
    <w:nsid w:val="547A256B"/>
    <w:multiLevelType w:val="hybridMultilevel"/>
    <w:tmpl w:val="B0289746"/>
    <w:lvl w:ilvl="0" w:tplc="7E9CA4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8224FA5"/>
    <w:multiLevelType w:val="hybridMultilevel"/>
    <w:tmpl w:val="0930E0BE"/>
    <w:lvl w:ilvl="0" w:tplc="34FAD58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8A61324"/>
    <w:multiLevelType w:val="hybridMultilevel"/>
    <w:tmpl w:val="8794D51A"/>
    <w:lvl w:ilvl="0" w:tplc="26D66B5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0" w15:restartNumberingAfterBreak="0">
    <w:nsid w:val="5CF56C64"/>
    <w:multiLevelType w:val="hybridMultilevel"/>
    <w:tmpl w:val="BAF04054"/>
    <w:lvl w:ilvl="0" w:tplc="08B2D76A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1" w15:restartNumberingAfterBreak="0">
    <w:nsid w:val="60AD0865"/>
    <w:multiLevelType w:val="hybridMultilevel"/>
    <w:tmpl w:val="E6E4617A"/>
    <w:lvl w:ilvl="0" w:tplc="0AB0500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3" w15:restartNumberingAfterBreak="0">
    <w:nsid w:val="62AB7BD6"/>
    <w:multiLevelType w:val="hybridMultilevel"/>
    <w:tmpl w:val="D0D2B2EA"/>
    <w:lvl w:ilvl="0" w:tplc="2BF810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A443D8"/>
    <w:multiLevelType w:val="hybridMultilevel"/>
    <w:tmpl w:val="60A64B3A"/>
    <w:lvl w:ilvl="0" w:tplc="BCF21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4362CCF"/>
    <w:multiLevelType w:val="hybridMultilevel"/>
    <w:tmpl w:val="8F6CC9F0"/>
    <w:lvl w:ilvl="0" w:tplc="8ADEDA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6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9" w15:restartNumberingAfterBreak="0">
    <w:nsid w:val="70B35811"/>
    <w:multiLevelType w:val="hybridMultilevel"/>
    <w:tmpl w:val="B822A57E"/>
    <w:lvl w:ilvl="0" w:tplc="717C0628">
      <w:start w:val="1"/>
      <w:numFmt w:val="upperLetter"/>
      <w:lvlText w:val="%1."/>
      <w:lvlJc w:val="left"/>
      <w:pPr>
        <w:ind w:left="786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0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1131091693">
    <w:abstractNumId w:val="36"/>
  </w:num>
  <w:num w:numId="2" w16cid:durableId="1938174574">
    <w:abstractNumId w:val="18"/>
  </w:num>
  <w:num w:numId="3" w16cid:durableId="1096366345">
    <w:abstractNumId w:val="4"/>
  </w:num>
  <w:num w:numId="4" w16cid:durableId="2140223925">
    <w:abstractNumId w:val="0"/>
  </w:num>
  <w:num w:numId="5" w16cid:durableId="2119062394">
    <w:abstractNumId w:val="14"/>
  </w:num>
  <w:num w:numId="6" w16cid:durableId="166602044">
    <w:abstractNumId w:val="29"/>
  </w:num>
  <w:num w:numId="7" w16cid:durableId="425081554">
    <w:abstractNumId w:val="21"/>
  </w:num>
  <w:num w:numId="8" w16cid:durableId="2067024557">
    <w:abstractNumId w:val="1"/>
  </w:num>
  <w:num w:numId="9" w16cid:durableId="1676835124">
    <w:abstractNumId w:val="38"/>
  </w:num>
  <w:num w:numId="10" w16cid:durableId="1855336128">
    <w:abstractNumId w:val="42"/>
  </w:num>
  <w:num w:numId="11" w16cid:durableId="2106605789">
    <w:abstractNumId w:val="32"/>
  </w:num>
  <w:num w:numId="12" w16cid:durableId="546264918">
    <w:abstractNumId w:val="15"/>
  </w:num>
  <w:num w:numId="13" w16cid:durableId="1213234161">
    <w:abstractNumId w:val="37"/>
  </w:num>
  <w:num w:numId="14" w16cid:durableId="964509440">
    <w:abstractNumId w:val="13"/>
  </w:num>
  <w:num w:numId="15" w16cid:durableId="1205407027">
    <w:abstractNumId w:val="7"/>
  </w:num>
  <w:num w:numId="16" w16cid:durableId="1881436558">
    <w:abstractNumId w:val="17"/>
  </w:num>
  <w:num w:numId="17" w16cid:durableId="1423264040">
    <w:abstractNumId w:val="40"/>
  </w:num>
  <w:num w:numId="18" w16cid:durableId="1525898135">
    <w:abstractNumId w:val="41"/>
  </w:num>
  <w:num w:numId="19" w16cid:durableId="906182882">
    <w:abstractNumId w:val="25"/>
  </w:num>
  <w:num w:numId="20" w16cid:durableId="905991857">
    <w:abstractNumId w:val="10"/>
  </w:num>
  <w:num w:numId="21" w16cid:durableId="371616355">
    <w:abstractNumId w:val="23"/>
  </w:num>
  <w:num w:numId="22" w16cid:durableId="944726229">
    <w:abstractNumId w:val="3"/>
  </w:num>
  <w:num w:numId="23" w16cid:durableId="1850026533">
    <w:abstractNumId w:val="34"/>
  </w:num>
  <w:num w:numId="24" w16cid:durableId="863595835">
    <w:abstractNumId w:val="26"/>
  </w:num>
  <w:num w:numId="25" w16cid:durableId="1818302618">
    <w:abstractNumId w:val="19"/>
  </w:num>
  <w:num w:numId="26" w16cid:durableId="2064791541">
    <w:abstractNumId w:val="11"/>
  </w:num>
  <w:num w:numId="27" w16cid:durableId="880023174">
    <w:abstractNumId w:val="27"/>
  </w:num>
  <w:num w:numId="28" w16cid:durableId="793209302">
    <w:abstractNumId w:val="31"/>
  </w:num>
  <w:num w:numId="29" w16cid:durableId="725448129">
    <w:abstractNumId w:val="9"/>
  </w:num>
  <w:num w:numId="30" w16cid:durableId="184222172">
    <w:abstractNumId w:val="5"/>
  </w:num>
  <w:num w:numId="31" w16cid:durableId="137109866">
    <w:abstractNumId w:val="28"/>
  </w:num>
  <w:num w:numId="32" w16cid:durableId="1368795181">
    <w:abstractNumId w:val="8"/>
  </w:num>
  <w:num w:numId="33" w16cid:durableId="172309486">
    <w:abstractNumId w:val="39"/>
  </w:num>
  <w:num w:numId="34" w16cid:durableId="1363744645">
    <w:abstractNumId w:val="30"/>
  </w:num>
  <w:num w:numId="35" w16cid:durableId="409231089">
    <w:abstractNumId w:val="12"/>
  </w:num>
  <w:num w:numId="36" w16cid:durableId="1275210277">
    <w:abstractNumId w:val="33"/>
  </w:num>
  <w:num w:numId="37" w16cid:durableId="177354221">
    <w:abstractNumId w:val="24"/>
  </w:num>
  <w:num w:numId="38" w16cid:durableId="982463096">
    <w:abstractNumId w:val="2"/>
  </w:num>
  <w:num w:numId="39" w16cid:durableId="67044185">
    <w:abstractNumId w:val="35"/>
  </w:num>
  <w:num w:numId="40" w16cid:durableId="1626350598">
    <w:abstractNumId w:val="22"/>
  </w:num>
  <w:num w:numId="41" w16cid:durableId="966010774">
    <w:abstractNumId w:val="16"/>
  </w:num>
  <w:num w:numId="42" w16cid:durableId="865632031">
    <w:abstractNumId w:val="6"/>
  </w:num>
  <w:num w:numId="43" w16cid:durableId="146932189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MDYxN7WwsDQwMzRQ0lEKTi0uzszPAykwrgUAK9BHUiwAAAA="/>
  </w:docVars>
  <w:rsids>
    <w:rsidRoot w:val="003F147D"/>
    <w:rsid w:val="00017BD8"/>
    <w:rsid w:val="00021423"/>
    <w:rsid w:val="0002542D"/>
    <w:rsid w:val="00074725"/>
    <w:rsid w:val="00081C1B"/>
    <w:rsid w:val="000A78EC"/>
    <w:rsid w:val="000D7822"/>
    <w:rsid w:val="000E4AFB"/>
    <w:rsid w:val="000E594D"/>
    <w:rsid w:val="000F3143"/>
    <w:rsid w:val="0010672D"/>
    <w:rsid w:val="00113241"/>
    <w:rsid w:val="00127D0A"/>
    <w:rsid w:val="001323F0"/>
    <w:rsid w:val="00143F23"/>
    <w:rsid w:val="00151579"/>
    <w:rsid w:val="00156D24"/>
    <w:rsid w:val="00165F1E"/>
    <w:rsid w:val="00166B10"/>
    <w:rsid w:val="001864F4"/>
    <w:rsid w:val="001A4D25"/>
    <w:rsid w:val="001A79EA"/>
    <w:rsid w:val="001D618E"/>
    <w:rsid w:val="001D6838"/>
    <w:rsid w:val="001E0CE4"/>
    <w:rsid w:val="001E2A56"/>
    <w:rsid w:val="001E39AE"/>
    <w:rsid w:val="00211CC9"/>
    <w:rsid w:val="00250FDB"/>
    <w:rsid w:val="00255E91"/>
    <w:rsid w:val="00257B4C"/>
    <w:rsid w:val="0026359B"/>
    <w:rsid w:val="002675F7"/>
    <w:rsid w:val="00272E4E"/>
    <w:rsid w:val="00273476"/>
    <w:rsid w:val="0028066F"/>
    <w:rsid w:val="002814E5"/>
    <w:rsid w:val="00284EBE"/>
    <w:rsid w:val="002C713D"/>
    <w:rsid w:val="002D3AEB"/>
    <w:rsid w:val="002F1D86"/>
    <w:rsid w:val="002F77B7"/>
    <w:rsid w:val="00320287"/>
    <w:rsid w:val="00327DD0"/>
    <w:rsid w:val="00353811"/>
    <w:rsid w:val="00363BFC"/>
    <w:rsid w:val="00381359"/>
    <w:rsid w:val="00383C4E"/>
    <w:rsid w:val="00393E87"/>
    <w:rsid w:val="003A5555"/>
    <w:rsid w:val="003C3483"/>
    <w:rsid w:val="003C7208"/>
    <w:rsid w:val="003D0734"/>
    <w:rsid w:val="003E42A3"/>
    <w:rsid w:val="003E6E13"/>
    <w:rsid w:val="003F0E84"/>
    <w:rsid w:val="003F147D"/>
    <w:rsid w:val="00402EBF"/>
    <w:rsid w:val="00410773"/>
    <w:rsid w:val="00411C67"/>
    <w:rsid w:val="00417096"/>
    <w:rsid w:val="00464574"/>
    <w:rsid w:val="00497799"/>
    <w:rsid w:val="004A0314"/>
    <w:rsid w:val="004C36D4"/>
    <w:rsid w:val="004C643F"/>
    <w:rsid w:val="004C68CE"/>
    <w:rsid w:val="004D10C4"/>
    <w:rsid w:val="004D2B74"/>
    <w:rsid w:val="004F16D5"/>
    <w:rsid w:val="005030DB"/>
    <w:rsid w:val="00505BDA"/>
    <w:rsid w:val="0051069F"/>
    <w:rsid w:val="00512EA9"/>
    <w:rsid w:val="00533212"/>
    <w:rsid w:val="0053751A"/>
    <w:rsid w:val="00544BD1"/>
    <w:rsid w:val="0056215F"/>
    <w:rsid w:val="00563794"/>
    <w:rsid w:val="005654BE"/>
    <w:rsid w:val="00580B8D"/>
    <w:rsid w:val="005A00A8"/>
    <w:rsid w:val="005C36A7"/>
    <w:rsid w:val="005D21F0"/>
    <w:rsid w:val="005E3358"/>
    <w:rsid w:val="006075AC"/>
    <w:rsid w:val="0061030D"/>
    <w:rsid w:val="0062528E"/>
    <w:rsid w:val="00636D65"/>
    <w:rsid w:val="00646ACB"/>
    <w:rsid w:val="0066398F"/>
    <w:rsid w:val="006813C7"/>
    <w:rsid w:val="006917C9"/>
    <w:rsid w:val="006A7B3F"/>
    <w:rsid w:val="006B435D"/>
    <w:rsid w:val="006C7F61"/>
    <w:rsid w:val="006E1A32"/>
    <w:rsid w:val="006E4D91"/>
    <w:rsid w:val="00715DC2"/>
    <w:rsid w:val="00716D62"/>
    <w:rsid w:val="00725A5F"/>
    <w:rsid w:val="00733145"/>
    <w:rsid w:val="00734110"/>
    <w:rsid w:val="0075315A"/>
    <w:rsid w:val="00762339"/>
    <w:rsid w:val="00781E51"/>
    <w:rsid w:val="007870F7"/>
    <w:rsid w:val="007A36B1"/>
    <w:rsid w:val="007C25BC"/>
    <w:rsid w:val="007F0BA9"/>
    <w:rsid w:val="007F6E26"/>
    <w:rsid w:val="0082110E"/>
    <w:rsid w:val="00823CC4"/>
    <w:rsid w:val="008253E8"/>
    <w:rsid w:val="00831537"/>
    <w:rsid w:val="0083298B"/>
    <w:rsid w:val="00833217"/>
    <w:rsid w:val="00860FCD"/>
    <w:rsid w:val="00875ACE"/>
    <w:rsid w:val="00883C99"/>
    <w:rsid w:val="008A03A8"/>
    <w:rsid w:val="008E2376"/>
    <w:rsid w:val="008F10DF"/>
    <w:rsid w:val="0090382E"/>
    <w:rsid w:val="009171B2"/>
    <w:rsid w:val="00923550"/>
    <w:rsid w:val="009235C7"/>
    <w:rsid w:val="009611F8"/>
    <w:rsid w:val="00962C23"/>
    <w:rsid w:val="00991938"/>
    <w:rsid w:val="009943DA"/>
    <w:rsid w:val="009A39E2"/>
    <w:rsid w:val="009C47D5"/>
    <w:rsid w:val="009D009A"/>
    <w:rsid w:val="009F137F"/>
    <w:rsid w:val="00A0387B"/>
    <w:rsid w:val="00A06DF0"/>
    <w:rsid w:val="00A73C0B"/>
    <w:rsid w:val="00A803B6"/>
    <w:rsid w:val="00A914C1"/>
    <w:rsid w:val="00AA0CFB"/>
    <w:rsid w:val="00AB071C"/>
    <w:rsid w:val="00AC1249"/>
    <w:rsid w:val="00AD09A3"/>
    <w:rsid w:val="00AD23CF"/>
    <w:rsid w:val="00AD7860"/>
    <w:rsid w:val="00AE2610"/>
    <w:rsid w:val="00AE5D3E"/>
    <w:rsid w:val="00B03530"/>
    <w:rsid w:val="00B33969"/>
    <w:rsid w:val="00B33AAF"/>
    <w:rsid w:val="00B6124D"/>
    <w:rsid w:val="00B6402A"/>
    <w:rsid w:val="00B64675"/>
    <w:rsid w:val="00B70C55"/>
    <w:rsid w:val="00B7572A"/>
    <w:rsid w:val="00B80B04"/>
    <w:rsid w:val="00B90980"/>
    <w:rsid w:val="00BA3319"/>
    <w:rsid w:val="00BA3413"/>
    <w:rsid w:val="00BB37C1"/>
    <w:rsid w:val="00BB671A"/>
    <w:rsid w:val="00BC7CF7"/>
    <w:rsid w:val="00BE23B6"/>
    <w:rsid w:val="00BE5909"/>
    <w:rsid w:val="00C13D60"/>
    <w:rsid w:val="00C21207"/>
    <w:rsid w:val="00C24125"/>
    <w:rsid w:val="00C56394"/>
    <w:rsid w:val="00C77D46"/>
    <w:rsid w:val="00CA03DE"/>
    <w:rsid w:val="00CA0F89"/>
    <w:rsid w:val="00CA36BB"/>
    <w:rsid w:val="00CB485D"/>
    <w:rsid w:val="00CC5EBA"/>
    <w:rsid w:val="00CF468F"/>
    <w:rsid w:val="00D119C9"/>
    <w:rsid w:val="00D1690D"/>
    <w:rsid w:val="00D25569"/>
    <w:rsid w:val="00D25984"/>
    <w:rsid w:val="00D43745"/>
    <w:rsid w:val="00D47CF2"/>
    <w:rsid w:val="00D6799F"/>
    <w:rsid w:val="00D77AAD"/>
    <w:rsid w:val="00DA7367"/>
    <w:rsid w:val="00DD6087"/>
    <w:rsid w:val="00DE3864"/>
    <w:rsid w:val="00DE7B81"/>
    <w:rsid w:val="00DF170E"/>
    <w:rsid w:val="00E00486"/>
    <w:rsid w:val="00E01BE6"/>
    <w:rsid w:val="00E05E8F"/>
    <w:rsid w:val="00E126AC"/>
    <w:rsid w:val="00E25173"/>
    <w:rsid w:val="00E262E0"/>
    <w:rsid w:val="00E27CB3"/>
    <w:rsid w:val="00E317A2"/>
    <w:rsid w:val="00E325DA"/>
    <w:rsid w:val="00E34CA0"/>
    <w:rsid w:val="00E4297B"/>
    <w:rsid w:val="00E508A3"/>
    <w:rsid w:val="00E730C2"/>
    <w:rsid w:val="00E81315"/>
    <w:rsid w:val="00E824B7"/>
    <w:rsid w:val="00E8657A"/>
    <w:rsid w:val="00EB0758"/>
    <w:rsid w:val="00EC74B5"/>
    <w:rsid w:val="00ED3629"/>
    <w:rsid w:val="00EE7A59"/>
    <w:rsid w:val="00F01B4F"/>
    <w:rsid w:val="00F03FB6"/>
    <w:rsid w:val="00F233D3"/>
    <w:rsid w:val="00F25766"/>
    <w:rsid w:val="00F3285F"/>
    <w:rsid w:val="00F331C7"/>
    <w:rsid w:val="00F531C0"/>
    <w:rsid w:val="00F67FAF"/>
    <w:rsid w:val="00F80592"/>
    <w:rsid w:val="00F836FC"/>
    <w:rsid w:val="00F871FB"/>
    <w:rsid w:val="00F90453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0E3F7C69"/>
  <w15:docId w15:val="{B5C6B4B9-ACC3-4306-8690-C5460320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rsid w:val="00402E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3</TotalTime>
  <Pages>4</Pages>
  <Words>274</Words>
  <Characters>1562</Characters>
  <Application>Microsoft Office Word</Application>
  <DocSecurity>0</DocSecurity>
  <Lines>13</Lines>
  <Paragraphs>3</Paragraphs>
  <ScaleCrop>false</ScaleCrop>
  <Company>Micro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吕 同学</cp:lastModifiedBy>
  <cp:revision>79</cp:revision>
  <cp:lastPrinted>2021-05-14T03:42:00Z</cp:lastPrinted>
  <dcterms:created xsi:type="dcterms:W3CDTF">2020-11-25T12:12:00Z</dcterms:created>
  <dcterms:modified xsi:type="dcterms:W3CDTF">2022-07-04T13:01:00Z</dcterms:modified>
</cp:coreProperties>
</file>